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1440"/>
        <w:tblW w:w="4998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"/>
        <w:gridCol w:w="507"/>
        <w:gridCol w:w="2176"/>
        <w:gridCol w:w="6608"/>
        <w:gridCol w:w="27"/>
      </w:tblGrid>
      <w:tr w:rsidR="001B0CF4" w:rsidRPr="00EA58E7" w14:paraId="3715DC79" w14:textId="77777777" w:rsidTr="00584C9C">
        <w:trPr>
          <w:gridAfter w:val="1"/>
          <w:wAfter w:w="27" w:type="dxa"/>
          <w:trHeight w:val="2552"/>
        </w:trPr>
        <w:tc>
          <w:tcPr>
            <w:tcW w:w="9303" w:type="dxa"/>
            <w:gridSpan w:val="4"/>
            <w:shd w:val="clear" w:color="auto" w:fill="auto"/>
            <w:tcMar>
              <w:left w:w="360" w:type="dxa"/>
            </w:tcMar>
          </w:tcPr>
          <w:p w14:paraId="5CB7E1BA" w14:textId="70CEFA28" w:rsidR="001B0CF4" w:rsidRDefault="001B0CF4" w:rsidP="001E208F">
            <w:pPr>
              <w:pStyle w:val="ProfileText"/>
            </w:pPr>
          </w:p>
          <w:p w14:paraId="0E7315F2" w14:textId="0D06EE66" w:rsidR="00584C9C" w:rsidRDefault="00584C9C" w:rsidP="001E208F">
            <w:pPr>
              <w:jc w:val="center"/>
              <w:rPr>
                <w:rFonts w:ascii="Century Gothic" w:eastAsia="Calibri" w:hAnsi="Century Gothic" w:cs="Times New Roman"/>
                <w:snapToGrid w:val="0"/>
              </w:rPr>
            </w:pPr>
          </w:p>
          <w:p w14:paraId="701D9BC2" w14:textId="6044FFDC" w:rsidR="00584C9C" w:rsidRDefault="00584C9C" w:rsidP="001E208F">
            <w:pPr>
              <w:jc w:val="center"/>
              <w:rPr>
                <w:rFonts w:ascii="Century Gothic" w:eastAsia="Calibri" w:hAnsi="Century Gothic" w:cs="Times New Roman"/>
                <w:snapToGrid w:val="0"/>
              </w:rPr>
            </w:pPr>
          </w:p>
          <w:p w14:paraId="3AED602E" w14:textId="1F268656" w:rsidR="00584C9C" w:rsidRDefault="00584C9C" w:rsidP="001E208F">
            <w:pPr>
              <w:jc w:val="center"/>
              <w:rPr>
                <w:rFonts w:ascii="Century Gothic" w:eastAsia="Calibri" w:hAnsi="Century Gothic" w:cs="Times New Roman"/>
                <w:snapToGrid w:val="0"/>
              </w:rPr>
            </w:pPr>
          </w:p>
          <w:p w14:paraId="3F8FA48B" w14:textId="23FC6670" w:rsidR="00584C9C" w:rsidRDefault="00584C9C" w:rsidP="001E208F">
            <w:pPr>
              <w:jc w:val="center"/>
              <w:rPr>
                <w:rFonts w:ascii="Century Gothic" w:eastAsia="Calibri" w:hAnsi="Century Gothic" w:cs="Times New Roman"/>
                <w:snapToGrid w:val="0"/>
              </w:rPr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59264" behindDoc="0" locked="0" layoutInCell="1" allowOverlap="1" wp14:anchorId="6A936A0F" wp14:editId="16AD4F3B">
                  <wp:simplePos x="0" y="0"/>
                  <wp:positionH relativeFrom="column">
                    <wp:posOffset>365125</wp:posOffset>
                  </wp:positionH>
                  <wp:positionV relativeFrom="paragraph">
                    <wp:posOffset>76835</wp:posOffset>
                  </wp:positionV>
                  <wp:extent cx="1028700" cy="911860"/>
                  <wp:effectExtent l="0" t="0" r="0" b="2540"/>
                  <wp:wrapNone/>
                  <wp:docPr id="3" name="Picture 3" descr="logo-CvSU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-CvSU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118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5B7942" w14:textId="77777777" w:rsidR="001B0CF4" w:rsidRPr="007E0F6B" w:rsidRDefault="001B0CF4" w:rsidP="001E208F">
            <w:pPr>
              <w:jc w:val="center"/>
            </w:pPr>
            <w:r w:rsidRPr="0059041D">
              <w:rPr>
                <w:rFonts w:ascii="Century Gothic" w:eastAsia="Calibri" w:hAnsi="Century Gothic" w:cs="Times New Roman"/>
                <w:snapToGrid w:val="0"/>
              </w:rPr>
              <w:t>Republic of the Philippines</w:t>
            </w:r>
          </w:p>
          <w:p w14:paraId="7147A6E6" w14:textId="77777777" w:rsidR="001B0CF4" w:rsidRPr="0059041D" w:rsidRDefault="001B0CF4" w:rsidP="001E208F">
            <w:pPr>
              <w:jc w:val="center"/>
              <w:rPr>
                <w:rFonts w:ascii="Bookman Old Style" w:eastAsia="Calibri" w:hAnsi="Bookman Old Style" w:cs="Times New Roman"/>
                <w:b/>
                <w:snapToGrid w:val="0"/>
              </w:rPr>
            </w:pPr>
            <w:r w:rsidRPr="0059041D">
              <w:rPr>
                <w:rFonts w:ascii="Bookman Old Style" w:eastAsia="Calibri" w:hAnsi="Bookman Old Style" w:cs="Times New Roman"/>
                <w:b/>
                <w:sz w:val="28"/>
                <w:szCs w:val="28"/>
              </w:rPr>
              <w:t>CAVITE STATE UNIVERSITY</w:t>
            </w:r>
          </w:p>
          <w:p w14:paraId="64DAC229" w14:textId="77777777" w:rsidR="001B0CF4" w:rsidRPr="0059041D" w:rsidRDefault="001B0CF4" w:rsidP="001E208F">
            <w:pPr>
              <w:jc w:val="center"/>
              <w:rPr>
                <w:rFonts w:ascii="Century Gothic" w:eastAsia="Calibri" w:hAnsi="Century Gothic" w:cs="Times New Roman"/>
                <w:b/>
                <w:snapToGrid w:val="0"/>
              </w:rPr>
            </w:pPr>
            <w:r w:rsidRPr="0059041D">
              <w:rPr>
                <w:rFonts w:ascii="Century Gothic" w:eastAsia="Calibri" w:hAnsi="Century Gothic" w:cs="Times New Roman"/>
                <w:b/>
                <w:snapToGrid w:val="0"/>
              </w:rPr>
              <w:t>Bacoor City Campus</w:t>
            </w:r>
          </w:p>
          <w:p w14:paraId="37577B6F" w14:textId="37FD83AD" w:rsidR="001B0CF4" w:rsidRDefault="001B0CF4" w:rsidP="001E208F">
            <w:pPr>
              <w:jc w:val="center"/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</w:pPr>
            <w:r w:rsidRPr="0059041D"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  <w:t>SHIV, Molino VI, City of Bacoor</w:t>
            </w:r>
          </w:p>
          <w:p w14:paraId="298EEECE" w14:textId="77777777" w:rsidR="00A94007" w:rsidRPr="00A36DEC" w:rsidRDefault="00A94007" w:rsidP="001E208F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DEPARTMENT OF COMPUTER STUDIES</w:t>
            </w:r>
          </w:p>
          <w:p w14:paraId="2ED17A6A" w14:textId="71BB98D9" w:rsidR="00860083" w:rsidRPr="00A36DEC" w:rsidRDefault="00954DE7" w:rsidP="001E208F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C 106</w:t>
            </w:r>
            <w:r w:rsidR="003F14CF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IT Elective 2 (Web Systems and Technologies 2)</w:t>
            </w:r>
          </w:p>
          <w:p w14:paraId="35520B93" w14:textId="77777777" w:rsidR="00860083" w:rsidRPr="00A36DEC" w:rsidRDefault="00860083" w:rsidP="001E208F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Activity Sheet</w:t>
            </w:r>
          </w:p>
          <w:p w14:paraId="04A84E8D" w14:textId="77777777" w:rsidR="00F34EAE" w:rsidRDefault="00954DE7" w:rsidP="00584C9C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954DE7">
              <w:rPr>
                <w:rFonts w:ascii="Arial" w:hAnsi="Arial" w:cs="Arial"/>
                <w:b/>
                <w:vertAlign w:val="superscript"/>
              </w:rPr>
              <w:t>nd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A94007" w:rsidRPr="00A36DEC">
              <w:rPr>
                <w:rFonts w:ascii="Arial" w:hAnsi="Arial" w:cs="Arial"/>
                <w:b/>
              </w:rPr>
              <w:t>Semester, A.Y. 202</w:t>
            </w:r>
            <w:r w:rsidR="00A94007">
              <w:rPr>
                <w:rFonts w:ascii="Arial" w:hAnsi="Arial" w:cs="Arial"/>
                <w:b/>
              </w:rPr>
              <w:t>1</w:t>
            </w:r>
            <w:r w:rsidR="00A94007" w:rsidRPr="00A36DEC">
              <w:rPr>
                <w:rFonts w:ascii="Arial" w:hAnsi="Arial" w:cs="Arial"/>
                <w:b/>
              </w:rPr>
              <w:t>-202</w:t>
            </w:r>
            <w:r w:rsidR="00A94007">
              <w:rPr>
                <w:rFonts w:ascii="Arial" w:hAnsi="Arial" w:cs="Arial"/>
                <w:b/>
              </w:rPr>
              <w:t>2</w:t>
            </w:r>
          </w:p>
          <w:p w14:paraId="4ADDB92D" w14:textId="246DF024" w:rsidR="00584C9C" w:rsidRPr="00584C9C" w:rsidRDefault="00584C9C" w:rsidP="00584C9C">
            <w:pPr>
              <w:ind w:right="0"/>
              <w:jc w:val="center"/>
              <w:rPr>
                <w:rFonts w:ascii="Arial" w:hAnsi="Arial" w:cs="Arial"/>
                <w:b/>
              </w:rPr>
            </w:pPr>
          </w:p>
        </w:tc>
      </w:tr>
      <w:tr w:rsidR="00C9629B" w:rsidRPr="00EA58E7" w14:paraId="1962A80C" w14:textId="77777777" w:rsidTr="001E208F">
        <w:trPr>
          <w:gridAfter w:val="1"/>
          <w:wAfter w:w="27" w:type="dxa"/>
          <w:trHeight w:val="368"/>
        </w:trPr>
        <w:tc>
          <w:tcPr>
            <w:tcW w:w="9303" w:type="dxa"/>
            <w:gridSpan w:val="4"/>
            <w:shd w:val="clear" w:color="auto" w:fill="31521B" w:themeFill="accent2" w:themeFillShade="80"/>
            <w:tcMar>
              <w:left w:w="360" w:type="dxa"/>
            </w:tcMar>
          </w:tcPr>
          <w:p w14:paraId="23509230" w14:textId="77777777" w:rsidR="00C9629B" w:rsidRDefault="00C9629B" w:rsidP="001E208F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04FCFF" w14:textId="78E569B4" w:rsidR="00C9629B" w:rsidRPr="007260FE" w:rsidRDefault="00D723DC" w:rsidP="001E208F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MIDTERM LABORATORY EXAM</w:t>
            </w:r>
          </w:p>
          <w:p w14:paraId="0B6AC05F" w14:textId="77777777" w:rsidR="00C9629B" w:rsidRPr="00EA58E7" w:rsidRDefault="00C9629B" w:rsidP="001E208F"/>
        </w:tc>
      </w:tr>
      <w:tr w:rsidR="00C9629B" w:rsidRPr="006700AB" w14:paraId="35D9AB1C" w14:textId="77777777" w:rsidTr="001E208F">
        <w:trPr>
          <w:gridAfter w:val="1"/>
          <w:wAfter w:w="27" w:type="dxa"/>
          <w:trHeight w:val="368"/>
        </w:trPr>
        <w:tc>
          <w:tcPr>
            <w:tcW w:w="9303" w:type="dxa"/>
            <w:gridSpan w:val="4"/>
            <w:tcMar>
              <w:left w:w="360" w:type="dxa"/>
            </w:tcMar>
          </w:tcPr>
          <w:p w14:paraId="78D59C4A" w14:textId="77777777" w:rsidR="00C9629B" w:rsidRPr="006700AB" w:rsidRDefault="00C9629B" w:rsidP="001E208F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A06DB21" wp14:editId="5411573B">
                      <wp:extent cx="227812" cy="311173"/>
                      <wp:effectExtent l="0" t="3810" r="0" b="0"/>
                      <wp:docPr id="35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EBDFC3" w14:textId="77777777" w:rsidR="00C9629B" w:rsidRPr="00AF4EA4" w:rsidRDefault="00C9629B" w:rsidP="00C9629B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06DB21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7GPiwQAANY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14EBDFC3" w14:textId="77777777" w:rsidR="00C9629B" w:rsidRPr="00AF4EA4" w:rsidRDefault="00C9629B" w:rsidP="00C9629B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9629B" w:rsidRPr="00584C9C" w14:paraId="3DC21F95" w14:textId="77777777" w:rsidTr="00C90BBA">
        <w:trPr>
          <w:gridAfter w:val="1"/>
          <w:wAfter w:w="27" w:type="dxa"/>
          <w:trHeight w:val="80"/>
        </w:trPr>
        <w:tc>
          <w:tcPr>
            <w:tcW w:w="9303" w:type="dxa"/>
            <w:gridSpan w:val="4"/>
            <w:tcMar>
              <w:left w:w="360" w:type="dxa"/>
            </w:tcMar>
          </w:tcPr>
          <w:p w14:paraId="063E7A02" w14:textId="218C3DC6" w:rsidR="00C9629B" w:rsidRPr="00C90BBA" w:rsidRDefault="00C16CB0" w:rsidP="001E208F">
            <w:pPr>
              <w:pStyle w:val="Heading2"/>
              <w:rPr>
                <w:sz w:val="22"/>
                <w:szCs w:val="20"/>
              </w:rPr>
            </w:pPr>
            <w:r w:rsidRPr="00C90BBA">
              <w:rPr>
                <w:sz w:val="22"/>
                <w:szCs w:val="20"/>
              </w:rPr>
              <w:t>DIRECTION</w:t>
            </w:r>
          </w:p>
          <w:p w14:paraId="7BDB0552" w14:textId="77777777" w:rsidR="002E2E84" w:rsidRPr="00584C9C" w:rsidRDefault="002E2E84" w:rsidP="001E208F">
            <w:pPr>
              <w:rPr>
                <w:sz w:val="20"/>
                <w:szCs w:val="20"/>
              </w:rPr>
            </w:pPr>
          </w:p>
          <w:p w14:paraId="7FD68AEA" w14:textId="77777777" w:rsidR="001E208F" w:rsidRPr="00EB3EBA" w:rsidRDefault="00D723DC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Create a user registration system using PHP</w:t>
            </w:r>
            <w:r w:rsidR="005960C5" w:rsidRPr="00EB3EBA">
              <w:rPr>
                <w:rFonts w:ascii="Arial" w:hAnsi="Arial" w:cs="Arial"/>
                <w:sz w:val="20"/>
                <w:szCs w:val="21"/>
              </w:rPr>
              <w:t xml:space="preserve"> that saves and retrieves the data in 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the </w:t>
            </w:r>
            <w:r w:rsidR="005960C5" w:rsidRPr="00EB3EBA">
              <w:rPr>
                <w:rFonts w:ascii="Arial" w:hAnsi="Arial" w:cs="Arial"/>
                <w:sz w:val="20"/>
                <w:szCs w:val="21"/>
              </w:rPr>
              <w:t>database.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 Your program should include the following:</w:t>
            </w:r>
          </w:p>
          <w:p w14:paraId="0F70EA5C" w14:textId="649C3E4C" w:rsidR="001E208F" w:rsidRPr="00EB3EBA" w:rsidRDefault="00D723DC" w:rsidP="001E208F">
            <w:pPr>
              <w:pStyle w:val="ListParagraph"/>
              <w:spacing w:line="276" w:lineRule="auto"/>
              <w:ind w:left="63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 xml:space="preserve">Login form: </w:t>
            </w:r>
          </w:p>
          <w:p w14:paraId="392C2756" w14:textId="77777777" w:rsidR="001E208F" w:rsidRPr="00EB3EBA" w:rsidRDefault="00D723DC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Username and Pas</w:t>
            </w:r>
            <w:r w:rsidR="001E208F" w:rsidRPr="00EB3EBA">
              <w:rPr>
                <w:rFonts w:ascii="Arial" w:hAnsi="Arial" w:cs="Arial"/>
                <w:sz w:val="20"/>
                <w:szCs w:val="21"/>
              </w:rPr>
              <w:t>sword</w:t>
            </w:r>
            <w:r w:rsidR="0045798B" w:rsidRPr="00EB3EBA">
              <w:rPr>
                <w:rFonts w:ascii="Arial" w:hAnsi="Arial" w:cs="Arial"/>
                <w:sz w:val="20"/>
                <w:szCs w:val="21"/>
              </w:rPr>
              <w:t xml:space="preserve"> </w:t>
            </w:r>
          </w:p>
          <w:p w14:paraId="4E821671" w14:textId="03751027" w:rsidR="001E208F" w:rsidRPr="00EB3EBA" w:rsidRDefault="001E208F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nclude error message</w:t>
            </w:r>
            <w:r w:rsidR="0045798B" w:rsidRPr="00EB3EBA">
              <w:rPr>
                <w:rFonts w:ascii="Arial" w:hAnsi="Arial" w:cs="Arial"/>
                <w:sz w:val="20"/>
                <w:szCs w:val="21"/>
              </w:rPr>
              <w:t xml:space="preserve"> “Incorrect Username or password”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. </w:t>
            </w:r>
          </w:p>
          <w:p w14:paraId="7BF1C964" w14:textId="7A6059F0" w:rsidR="001E208F" w:rsidRPr="00EB3EBA" w:rsidRDefault="001E208F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f fields are empty vice-versa, include</w:t>
            </w:r>
            <w:r w:rsidR="0045798B" w:rsidRPr="00EB3EBA">
              <w:rPr>
                <w:rFonts w:ascii="Arial" w:hAnsi="Arial" w:cs="Arial"/>
                <w:sz w:val="20"/>
                <w:szCs w:val="21"/>
              </w:rPr>
              <w:t xml:space="preserve"> “Enter your username”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 or</w:t>
            </w:r>
            <w:r w:rsidR="0045798B" w:rsidRPr="00EB3EBA">
              <w:rPr>
                <w:rFonts w:ascii="Arial" w:hAnsi="Arial" w:cs="Arial"/>
                <w:sz w:val="20"/>
                <w:szCs w:val="21"/>
              </w:rPr>
              <w:t xml:space="preserve"> “Enter your password”. </w:t>
            </w:r>
          </w:p>
          <w:p w14:paraId="5F251202" w14:textId="77777777" w:rsidR="00EB3EBA" w:rsidRPr="00EB3EBA" w:rsidRDefault="0045798B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 xml:space="preserve">If login successful, include </w:t>
            </w:r>
            <w:r w:rsidR="001E208F" w:rsidRPr="00EB3EBA">
              <w:rPr>
                <w:rFonts w:ascii="Arial" w:hAnsi="Arial" w:cs="Arial"/>
                <w:sz w:val="20"/>
                <w:szCs w:val="21"/>
              </w:rPr>
              <w:t>a message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 “Welcome”</w:t>
            </w:r>
            <w:r w:rsidR="001E208F" w:rsidRPr="00EB3EBA">
              <w:rPr>
                <w:rFonts w:ascii="Arial" w:hAnsi="Arial" w:cs="Arial"/>
                <w:sz w:val="20"/>
                <w:szCs w:val="21"/>
              </w:rPr>
              <w:t xml:space="preserve"> and prompt to another webpage with a message “Hello Sir Good Morning”</w:t>
            </w:r>
            <w:r w:rsidR="00584C9C" w:rsidRPr="00EB3EBA">
              <w:rPr>
                <w:rFonts w:ascii="Arial" w:hAnsi="Arial" w:cs="Arial"/>
                <w:sz w:val="20"/>
                <w:szCs w:val="21"/>
              </w:rPr>
              <w:t xml:space="preserve"> and provide a</w:t>
            </w:r>
            <w:r w:rsidR="00EB3EBA" w:rsidRPr="00EB3EBA">
              <w:rPr>
                <w:rFonts w:ascii="Arial" w:hAnsi="Arial" w:cs="Arial"/>
                <w:sz w:val="20"/>
                <w:szCs w:val="21"/>
              </w:rPr>
              <w:t xml:space="preserve"> change password and</w:t>
            </w:r>
            <w:r w:rsidR="00584C9C" w:rsidRPr="00EB3EBA">
              <w:rPr>
                <w:rFonts w:ascii="Arial" w:hAnsi="Arial" w:cs="Arial"/>
                <w:sz w:val="20"/>
                <w:szCs w:val="21"/>
              </w:rPr>
              <w:t xml:space="preserve"> logout button</w:t>
            </w:r>
            <w:r w:rsidR="00EB3EBA" w:rsidRPr="00EB3EBA">
              <w:rPr>
                <w:rFonts w:ascii="Arial" w:hAnsi="Arial" w:cs="Arial"/>
                <w:sz w:val="20"/>
                <w:szCs w:val="21"/>
              </w:rPr>
              <w:t xml:space="preserve"> under the message.</w:t>
            </w:r>
            <w:r w:rsidR="00584C9C" w:rsidRPr="00EB3EBA">
              <w:rPr>
                <w:rFonts w:ascii="Arial" w:hAnsi="Arial" w:cs="Arial"/>
                <w:sz w:val="20"/>
                <w:szCs w:val="21"/>
              </w:rPr>
              <w:t xml:space="preserve"> </w:t>
            </w:r>
          </w:p>
          <w:p w14:paraId="31BA23AD" w14:textId="7771C3DF" w:rsidR="001E208F" w:rsidRPr="00EB3EBA" w:rsidRDefault="00EB3EBA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n the logout button, when clicked, include</w:t>
            </w:r>
            <w:r w:rsidR="00584C9C" w:rsidRPr="00EB3EBA">
              <w:rPr>
                <w:rFonts w:ascii="Arial" w:hAnsi="Arial" w:cs="Arial"/>
                <w:sz w:val="20"/>
                <w:szCs w:val="21"/>
              </w:rPr>
              <w:t xml:space="preserve"> a message “Are you sure you want to log-out?” with options “Yes/No” if yes, it should go back to the login form.</w:t>
            </w:r>
          </w:p>
          <w:p w14:paraId="620431C7" w14:textId="275C0171" w:rsidR="001E208F" w:rsidRPr="00EB3EBA" w:rsidRDefault="0045798B" w:rsidP="001E208F">
            <w:pPr>
              <w:pStyle w:val="ListParagraph"/>
              <w:spacing w:line="276" w:lineRule="auto"/>
              <w:ind w:left="62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 xml:space="preserve">Signup form: </w:t>
            </w:r>
          </w:p>
          <w:p w14:paraId="45490D31" w14:textId="105D0485" w:rsidR="001E208F" w:rsidRPr="00EB3EBA" w:rsidRDefault="0045798B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ncl</w:t>
            </w:r>
            <w:r w:rsidR="001E208F" w:rsidRPr="00EB3EBA">
              <w:rPr>
                <w:rFonts w:ascii="Arial" w:hAnsi="Arial" w:cs="Arial"/>
                <w:sz w:val="20"/>
                <w:szCs w:val="21"/>
              </w:rPr>
              <w:t xml:space="preserve">ude Name, User Name, Password, </w:t>
            </w:r>
            <w:r w:rsidR="00C90BBA" w:rsidRPr="00EB3EBA">
              <w:rPr>
                <w:rFonts w:ascii="Arial" w:hAnsi="Arial" w:cs="Arial"/>
                <w:sz w:val="20"/>
                <w:szCs w:val="21"/>
              </w:rPr>
              <w:t>and Re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-Password. </w:t>
            </w:r>
          </w:p>
          <w:p w14:paraId="76038649" w14:textId="7F88EB0F" w:rsidR="001E208F" w:rsidRPr="00EB3EBA" w:rsidRDefault="00584C9C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f fields are empty vice-versa, i</w:t>
            </w:r>
            <w:r w:rsidR="0045798B" w:rsidRPr="00EB3EBA">
              <w:rPr>
                <w:rFonts w:ascii="Arial" w:hAnsi="Arial" w:cs="Arial"/>
                <w:sz w:val="20"/>
                <w:szCs w:val="21"/>
              </w:rPr>
              <w:t xml:space="preserve">nclude </w:t>
            </w:r>
            <w:r w:rsidRPr="00EB3EBA">
              <w:rPr>
                <w:rFonts w:ascii="Arial" w:hAnsi="Arial" w:cs="Arial"/>
                <w:sz w:val="20"/>
                <w:szCs w:val="21"/>
              </w:rPr>
              <w:t>error message</w:t>
            </w:r>
            <w:r w:rsidR="0045798B" w:rsidRPr="00EB3EBA">
              <w:rPr>
                <w:rFonts w:ascii="Arial" w:hAnsi="Arial" w:cs="Arial"/>
                <w:sz w:val="20"/>
                <w:szCs w:val="21"/>
              </w:rPr>
              <w:t xml:space="preserve"> “Password required”, “Username required”</w:t>
            </w:r>
          </w:p>
          <w:p w14:paraId="3002DF5D" w14:textId="77777777" w:rsidR="001E208F" w:rsidRPr="00EB3EBA" w:rsidRDefault="001E208F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 xml:space="preserve">If username is already taken, include error message: “The username is taken try another”. </w:t>
            </w:r>
          </w:p>
          <w:p w14:paraId="3176BC92" w14:textId="3CD2A01C" w:rsidR="001E208F" w:rsidRPr="00EB3EBA" w:rsidRDefault="001E208F" w:rsidP="00584C9C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147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f signup successful, include a message “Your account has been created successfully”</w:t>
            </w:r>
          </w:p>
          <w:p w14:paraId="775539A5" w14:textId="72508BEE" w:rsidR="00584C9C" w:rsidRPr="00EB3EBA" w:rsidRDefault="00584C9C" w:rsidP="00584C9C">
            <w:pPr>
              <w:pStyle w:val="ListParagraph"/>
              <w:spacing w:line="276" w:lineRule="auto"/>
              <w:ind w:left="628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Change Password form:</w:t>
            </w:r>
          </w:p>
          <w:p w14:paraId="17150CAB" w14:textId="6CCFBF64" w:rsidR="00584C9C" w:rsidRPr="00EB3EBA" w:rsidRDefault="00584C9C" w:rsidP="00584C9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1478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 xml:space="preserve">Include Old Password, New Password, </w:t>
            </w:r>
            <w:r w:rsidR="00C90BBA" w:rsidRPr="00EB3EBA">
              <w:rPr>
                <w:rFonts w:ascii="Arial" w:hAnsi="Arial" w:cs="Arial"/>
                <w:sz w:val="20"/>
                <w:szCs w:val="21"/>
              </w:rPr>
              <w:t>Confirm New</w:t>
            </w:r>
            <w:r w:rsidRPr="00EB3EBA">
              <w:rPr>
                <w:rFonts w:ascii="Arial" w:hAnsi="Arial" w:cs="Arial"/>
                <w:sz w:val="20"/>
                <w:szCs w:val="21"/>
              </w:rPr>
              <w:t xml:space="preserve"> Password.</w:t>
            </w:r>
          </w:p>
          <w:p w14:paraId="3D686B7E" w14:textId="05344FB3" w:rsidR="00584C9C" w:rsidRPr="00EB3EBA" w:rsidRDefault="00584C9C" w:rsidP="00584C9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1478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nclude buttons “Confirm” and “Cancel”</w:t>
            </w:r>
          </w:p>
          <w:p w14:paraId="42E24711" w14:textId="34EAE948" w:rsidR="00584C9C" w:rsidRPr="00EB3EBA" w:rsidRDefault="00584C9C" w:rsidP="00584C9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1478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nclude error messages “Unmatched fields”, “Old Passwor</w:t>
            </w:r>
            <w:r w:rsidR="00EB3EBA" w:rsidRPr="00EB3EBA">
              <w:rPr>
                <w:rFonts w:ascii="Arial" w:hAnsi="Arial" w:cs="Arial"/>
                <w:sz w:val="20"/>
                <w:szCs w:val="21"/>
              </w:rPr>
              <w:t>d Incorrect”</w:t>
            </w:r>
          </w:p>
          <w:p w14:paraId="0BE2B8EA" w14:textId="17889EE0" w:rsidR="00584C9C" w:rsidRPr="00EB3EBA" w:rsidRDefault="00584C9C" w:rsidP="00584C9C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1478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Include message “You have successfully changed your password” it should go back to the login form.</w:t>
            </w:r>
          </w:p>
          <w:p w14:paraId="309F4629" w14:textId="695368C3" w:rsidR="00C90BBA" w:rsidRPr="00EB3EBA" w:rsidRDefault="00C90BBA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Provide a screenshot and source code of your work.</w:t>
            </w:r>
          </w:p>
          <w:p w14:paraId="3FE6E0D3" w14:textId="15613360" w:rsidR="00C90BBA" w:rsidRPr="00EB3EBA" w:rsidRDefault="00C90BBA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 w:val="20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Present a video recording of your program to check its functionality.</w:t>
            </w:r>
          </w:p>
          <w:p w14:paraId="36820134" w14:textId="37A99B38" w:rsidR="005960C5" w:rsidRPr="00C90BBA" w:rsidRDefault="005960C5" w:rsidP="001E208F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 w:val="21"/>
                <w:szCs w:val="21"/>
              </w:rPr>
            </w:pPr>
            <w:r w:rsidRPr="00EB3EBA">
              <w:rPr>
                <w:rFonts w:ascii="Arial" w:hAnsi="Arial" w:cs="Arial"/>
                <w:sz w:val="20"/>
                <w:szCs w:val="21"/>
              </w:rPr>
              <w:t>Design the interface in HTML and CSS.</w:t>
            </w:r>
          </w:p>
          <w:p w14:paraId="3587C176" w14:textId="77777777" w:rsidR="00C9629B" w:rsidRPr="00C90BBA" w:rsidRDefault="00C9629B" w:rsidP="001E208F">
            <w:pPr>
              <w:pStyle w:val="ProfileText"/>
              <w:pBdr>
                <w:bottom w:val="single" w:sz="8" w:space="1" w:color="99CB38" w:themeColor="accent1"/>
              </w:pBdr>
              <w:jc w:val="both"/>
              <w:rPr>
                <w:rFonts w:ascii="Arial" w:hAnsi="Arial" w:cs="Arial"/>
                <w:sz w:val="18"/>
                <w:szCs w:val="20"/>
              </w:rPr>
            </w:pPr>
          </w:p>
          <w:p w14:paraId="4E895E6F" w14:textId="561C9340" w:rsidR="00C9629B" w:rsidRPr="00C90BBA" w:rsidRDefault="001E208F" w:rsidP="00C90BBA">
            <w:pPr>
              <w:tabs>
                <w:tab w:val="left" w:pos="2085"/>
              </w:tabs>
              <w:spacing w:after="160" w:line="259" w:lineRule="auto"/>
              <w:ind w:right="0"/>
              <w:rPr>
                <w:b/>
                <w:noProof/>
                <w:sz w:val="20"/>
                <w:szCs w:val="20"/>
                <w:lang w:val="en-PH" w:eastAsia="en-PH"/>
              </w:rPr>
            </w:pPr>
            <w:r w:rsidRPr="00584C9C">
              <w:rPr>
                <w:b/>
                <w:noProof/>
                <w:sz w:val="20"/>
                <w:szCs w:val="20"/>
                <w:lang w:val="en-PH" w:eastAsia="en-PH"/>
              </w:rPr>
              <w:lastRenderedPageBreak/>
              <w:tab/>
            </w:r>
          </w:p>
        </w:tc>
      </w:tr>
      <w:tr w:rsidR="00A92D49" w:rsidRPr="00584C9C" w14:paraId="469F7F2B" w14:textId="77777777" w:rsidTr="001E208F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292" w:type="dxa"/>
            <w:gridSpan w:val="3"/>
            <w:shd w:val="clear" w:color="auto" w:fill="31521B" w:themeFill="accent2" w:themeFillShade="80"/>
            <w:tcMar>
              <w:left w:w="360" w:type="dxa"/>
            </w:tcMar>
          </w:tcPr>
          <w:p w14:paraId="339F7681" w14:textId="3FE8CE34" w:rsidR="00A92D49" w:rsidRPr="00584C9C" w:rsidRDefault="00A92D49" w:rsidP="001E208F">
            <w:pPr>
              <w:pStyle w:val="Heading1"/>
              <w:rPr>
                <w:rFonts w:ascii="Arial" w:hAnsi="Arial" w:cs="Arial"/>
                <w:b/>
                <w:sz w:val="20"/>
                <w:szCs w:val="20"/>
              </w:rPr>
            </w:pPr>
            <w:bookmarkStart w:id="0" w:name="_Hlk86063149"/>
          </w:p>
          <w:p w14:paraId="07920690" w14:textId="62DAC623" w:rsidR="00A92D49" w:rsidRPr="00C90BBA" w:rsidRDefault="00954DE7" w:rsidP="001E208F">
            <w:pPr>
              <w:pStyle w:val="Heading1"/>
              <w:rPr>
                <w:rFonts w:ascii="Arial" w:hAnsi="Arial" w:cs="Arial"/>
                <w:b/>
                <w:sz w:val="32"/>
                <w:szCs w:val="20"/>
              </w:rPr>
            </w:pPr>
            <w:r w:rsidRPr="00C90BBA">
              <w:rPr>
                <w:rFonts w:ascii="Arial" w:hAnsi="Arial" w:cs="Arial"/>
                <w:b/>
                <w:sz w:val="32"/>
                <w:szCs w:val="20"/>
              </w:rPr>
              <w:t>rubrics for grading</w:t>
            </w:r>
            <w:r w:rsidR="003F14CF" w:rsidRPr="00C90BBA">
              <w:rPr>
                <w:rFonts w:ascii="Arial" w:hAnsi="Arial" w:cs="Arial"/>
                <w:b/>
                <w:sz w:val="32"/>
                <w:szCs w:val="20"/>
              </w:rPr>
              <w:t>:</w:t>
            </w:r>
          </w:p>
          <w:p w14:paraId="081271AC" w14:textId="77777777" w:rsidR="00A92D49" w:rsidRPr="00584C9C" w:rsidRDefault="00A92D49" w:rsidP="001E208F">
            <w:pPr>
              <w:rPr>
                <w:sz w:val="20"/>
                <w:szCs w:val="20"/>
              </w:rPr>
            </w:pPr>
          </w:p>
        </w:tc>
      </w:tr>
      <w:tr w:rsidR="00A92D49" w:rsidRPr="00584C9C" w14:paraId="42A81D65" w14:textId="77777777" w:rsidTr="001E208F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292" w:type="dxa"/>
            <w:gridSpan w:val="3"/>
            <w:tcMar>
              <w:left w:w="360" w:type="dxa"/>
            </w:tcMar>
          </w:tcPr>
          <w:p w14:paraId="6FDE6A7C" w14:textId="1814F134" w:rsidR="00A92D49" w:rsidRPr="00584C9C" w:rsidRDefault="00A92D49" w:rsidP="001E208F">
            <w:pPr>
              <w:tabs>
                <w:tab w:val="left" w:pos="990"/>
              </w:tabs>
              <w:ind w:left="-360"/>
              <w:rPr>
                <w:noProof/>
                <w:sz w:val="20"/>
                <w:szCs w:val="20"/>
              </w:rPr>
            </w:pPr>
            <w:r w:rsidRPr="00584C9C">
              <w:rPr>
                <w:noProof/>
                <w:sz w:val="20"/>
                <w:szCs w:val="20"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64C29C" wp14:editId="2914ED08">
                      <wp:extent cx="227812" cy="311173"/>
                      <wp:effectExtent l="0" t="3810" r="0" b="0"/>
                      <wp:docPr id="7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3B28F7" w14:textId="77777777" w:rsidR="00A92D49" w:rsidRPr="00AF4EA4" w:rsidRDefault="00A92D49" w:rsidP="00A92D49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64C29C" id="_x0000_s1027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3/BjQQAANw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73B28F7" w14:textId="77777777" w:rsidR="00A92D49" w:rsidRPr="00AF4EA4" w:rsidRDefault="00A92D49" w:rsidP="00A92D49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bookmarkEnd w:id="0"/>
      <w:tr w:rsidR="00954DE7" w:rsidRPr="00584C9C" w14:paraId="2C58CB3F" w14:textId="77777777" w:rsidTr="001E208F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18" w:type="dxa"/>
          <w:trHeight w:val="431"/>
        </w:trPr>
        <w:tc>
          <w:tcPr>
            <w:tcW w:w="2176" w:type="dxa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6AD2CE8B" w14:textId="77777777" w:rsidR="00954DE7" w:rsidRPr="00584C9C" w:rsidRDefault="00954DE7" w:rsidP="001E208F">
            <w:pPr>
              <w:widowControl w:val="0"/>
              <w:autoSpaceDE w:val="0"/>
              <w:autoSpaceDN w:val="0"/>
              <w:spacing w:before="58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Category</w:t>
            </w:r>
          </w:p>
        </w:tc>
        <w:tc>
          <w:tcPr>
            <w:tcW w:w="6636" w:type="dxa"/>
            <w:gridSpan w:val="2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344A9592" w14:textId="254E1D7A" w:rsidR="00954DE7" w:rsidRPr="00584C9C" w:rsidRDefault="00954DE7" w:rsidP="001E208F">
            <w:pPr>
              <w:widowControl w:val="0"/>
              <w:autoSpaceDE w:val="0"/>
              <w:autoSpaceDN w:val="0"/>
              <w:spacing w:before="58"/>
              <w:ind w:left="108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Description</w:t>
            </w:r>
          </w:p>
        </w:tc>
      </w:tr>
      <w:tr w:rsidR="00954DE7" w:rsidRPr="00584C9C" w14:paraId="7858BB13" w14:textId="77777777" w:rsidTr="001E208F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18" w:type="dxa"/>
          <w:trHeight w:val="872"/>
        </w:trPr>
        <w:tc>
          <w:tcPr>
            <w:tcW w:w="2176" w:type="dxa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6579F51E" w14:textId="77777777" w:rsidR="00954DE7" w:rsidRPr="00584C9C" w:rsidRDefault="00954DE7" w:rsidP="001E208F">
            <w:pPr>
              <w:widowControl w:val="0"/>
              <w:autoSpaceDE w:val="0"/>
              <w:autoSpaceDN w:val="0"/>
              <w:spacing w:line="252" w:lineRule="exact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Program</w:t>
            </w:r>
          </w:p>
          <w:p w14:paraId="12BD79CF" w14:textId="77777777" w:rsidR="00954DE7" w:rsidRPr="00584C9C" w:rsidRDefault="00954DE7" w:rsidP="001E208F">
            <w:pPr>
              <w:widowControl w:val="0"/>
              <w:autoSpaceDE w:val="0"/>
              <w:autoSpaceDN w:val="0"/>
              <w:spacing w:before="2" w:line="290" w:lineRule="atLeast"/>
              <w:ind w:left="107" w:right="997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Execution (25pts)</w:t>
            </w:r>
          </w:p>
        </w:tc>
        <w:tc>
          <w:tcPr>
            <w:tcW w:w="6636" w:type="dxa"/>
            <w:gridSpan w:val="2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</w:tcPr>
          <w:p w14:paraId="09F6C1FC" w14:textId="53DA6A3E" w:rsidR="00954DE7" w:rsidRPr="00584C9C" w:rsidRDefault="00954DE7" w:rsidP="001E208F">
            <w:pPr>
              <w:widowControl w:val="0"/>
              <w:autoSpaceDE w:val="0"/>
              <w:autoSpaceDN w:val="0"/>
              <w:spacing w:before="4"/>
              <w:ind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</w:p>
          <w:p w14:paraId="5A7C9479" w14:textId="00BE0A90" w:rsidR="00954DE7" w:rsidRPr="00584C9C" w:rsidRDefault="00954DE7" w:rsidP="001E208F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Program executes correctly with no syntax or runtime errors.</w:t>
            </w:r>
          </w:p>
        </w:tc>
      </w:tr>
      <w:tr w:rsidR="00954DE7" w:rsidRPr="00584C9C" w14:paraId="3D6F97DA" w14:textId="77777777" w:rsidTr="001E208F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18" w:type="dxa"/>
          <w:trHeight w:val="582"/>
        </w:trPr>
        <w:tc>
          <w:tcPr>
            <w:tcW w:w="2176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F0DAEED" w14:textId="77777777" w:rsidR="00954DE7" w:rsidRPr="00584C9C" w:rsidRDefault="00954DE7" w:rsidP="001E208F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Correctness</w:t>
            </w:r>
          </w:p>
          <w:p w14:paraId="4AFCB102" w14:textId="77777777" w:rsidR="00954DE7" w:rsidRPr="00584C9C" w:rsidRDefault="00954DE7" w:rsidP="001E208F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(25pts)</w:t>
            </w:r>
          </w:p>
        </w:tc>
        <w:tc>
          <w:tcPr>
            <w:tcW w:w="6636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5B1F7DC1" w14:textId="1963C615" w:rsidR="00954DE7" w:rsidRPr="00584C9C" w:rsidRDefault="00954DE7" w:rsidP="001E208F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Program produces correct answers or appropriate results for all</w:t>
            </w:r>
          </w:p>
          <w:p w14:paraId="622841C2" w14:textId="2D151A30" w:rsidR="00954DE7" w:rsidRPr="00584C9C" w:rsidRDefault="00954DE7" w:rsidP="001E208F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inputs tested.</w:t>
            </w:r>
          </w:p>
        </w:tc>
      </w:tr>
      <w:tr w:rsidR="005960C5" w:rsidRPr="00584C9C" w14:paraId="5848AEBB" w14:textId="77777777" w:rsidTr="001E208F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18" w:type="dxa"/>
          <w:trHeight w:val="580"/>
        </w:trPr>
        <w:tc>
          <w:tcPr>
            <w:tcW w:w="2176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vAlign w:val="center"/>
            <w:hideMark/>
          </w:tcPr>
          <w:p w14:paraId="1C4D7D3D" w14:textId="77777777" w:rsidR="005960C5" w:rsidRPr="00584C9C" w:rsidRDefault="005960C5" w:rsidP="001E208F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Layout</w:t>
            </w:r>
          </w:p>
          <w:p w14:paraId="04936944" w14:textId="63CA3F83" w:rsidR="005960C5" w:rsidRPr="00584C9C" w:rsidRDefault="005960C5" w:rsidP="001E208F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(25pts)</w:t>
            </w:r>
          </w:p>
        </w:tc>
        <w:tc>
          <w:tcPr>
            <w:tcW w:w="6636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3D66F7E" w14:textId="098CD744" w:rsidR="005960C5" w:rsidRPr="00584C9C" w:rsidRDefault="005960C5" w:rsidP="001E208F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The page has an exceptionally attractive and usable layout. It is</w:t>
            </w:r>
          </w:p>
          <w:p w14:paraId="048023BF" w14:textId="0B897DEF" w:rsidR="005960C5" w:rsidRPr="00584C9C" w:rsidRDefault="005960C5" w:rsidP="001E208F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easy to locate all important elements. White space, graphic</w:t>
            </w:r>
          </w:p>
          <w:p w14:paraId="42E80A50" w14:textId="34EB2B31" w:rsidR="005960C5" w:rsidRPr="00584C9C" w:rsidRDefault="005960C5" w:rsidP="001E208F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elements and/or alignment are used effectively to organize</w:t>
            </w:r>
          </w:p>
          <w:p w14:paraId="19291649" w14:textId="545A1C3C" w:rsidR="005960C5" w:rsidRPr="00584C9C" w:rsidRDefault="005960C5" w:rsidP="001E208F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material.</w:t>
            </w:r>
          </w:p>
        </w:tc>
      </w:tr>
      <w:tr w:rsidR="00954DE7" w:rsidRPr="00584C9C" w14:paraId="4C120A37" w14:textId="77777777" w:rsidTr="001E208F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18" w:type="dxa"/>
          <w:trHeight w:val="582"/>
        </w:trPr>
        <w:tc>
          <w:tcPr>
            <w:tcW w:w="2176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7642F52" w14:textId="77777777" w:rsidR="00954DE7" w:rsidRPr="00584C9C" w:rsidRDefault="00954DE7" w:rsidP="001E208F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Logic</w:t>
            </w:r>
          </w:p>
          <w:p w14:paraId="59785280" w14:textId="77777777" w:rsidR="00954DE7" w:rsidRPr="00584C9C" w:rsidRDefault="00954DE7" w:rsidP="001E208F">
            <w:pPr>
              <w:widowControl w:val="0"/>
              <w:autoSpaceDE w:val="0"/>
              <w:autoSpaceDN w:val="0"/>
              <w:spacing w:before="39"/>
              <w:ind w:left="107" w:right="0"/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b/>
                <w:sz w:val="20"/>
                <w:szCs w:val="20"/>
                <w:lang w:eastAsia="en-US"/>
              </w:rPr>
              <w:t>(25pts)</w:t>
            </w:r>
          </w:p>
        </w:tc>
        <w:tc>
          <w:tcPr>
            <w:tcW w:w="6636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801E01F" w14:textId="3B605DCA" w:rsidR="00954DE7" w:rsidRPr="00584C9C" w:rsidRDefault="00954DE7" w:rsidP="001E208F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Program logic is correct, with no known boundary errors, and</w:t>
            </w:r>
          </w:p>
          <w:p w14:paraId="7B000D7A" w14:textId="5BE820B7" w:rsidR="00954DE7" w:rsidRPr="00584C9C" w:rsidRDefault="00954DE7" w:rsidP="001E208F">
            <w:pPr>
              <w:widowControl w:val="0"/>
              <w:autoSpaceDE w:val="0"/>
              <w:autoSpaceDN w:val="0"/>
              <w:spacing w:before="39"/>
              <w:ind w:left="108" w:right="0"/>
              <w:rPr>
                <w:rFonts w:ascii="Arial" w:eastAsia="Arial" w:hAnsi="Arial" w:cs="Arial"/>
                <w:sz w:val="20"/>
                <w:szCs w:val="20"/>
                <w:lang w:eastAsia="en-US"/>
              </w:rPr>
            </w:pPr>
            <w:r w:rsidRPr="00584C9C">
              <w:rPr>
                <w:rFonts w:ascii="Arial" w:eastAsia="Arial" w:hAnsi="Arial" w:cs="Arial"/>
                <w:sz w:val="20"/>
                <w:szCs w:val="20"/>
                <w:lang w:eastAsia="en-US"/>
              </w:rPr>
              <w:t>no redundant or contradictory conditions.</w:t>
            </w:r>
          </w:p>
        </w:tc>
      </w:tr>
    </w:tbl>
    <w:p w14:paraId="2D92DB95" w14:textId="77777777" w:rsidR="00C90BBA" w:rsidRDefault="00C90BBA" w:rsidP="002E2E84">
      <w:pPr>
        <w:pStyle w:val="ProfileText"/>
        <w:rPr>
          <w:sz w:val="20"/>
          <w:szCs w:val="20"/>
        </w:rPr>
      </w:pPr>
    </w:p>
    <w:p w14:paraId="75FEBA91" w14:textId="77777777" w:rsidR="00C90BBA" w:rsidRDefault="00C90BBA" w:rsidP="002E2E84">
      <w:pPr>
        <w:pStyle w:val="ProfileText"/>
        <w:rPr>
          <w:sz w:val="20"/>
          <w:szCs w:val="20"/>
        </w:rPr>
      </w:pPr>
    </w:p>
    <w:p w14:paraId="48484BE7" w14:textId="77777777" w:rsidR="00C90BBA" w:rsidRDefault="00C90BBA" w:rsidP="002E2E84">
      <w:pPr>
        <w:pStyle w:val="ProfileText"/>
        <w:rPr>
          <w:sz w:val="20"/>
          <w:szCs w:val="20"/>
        </w:rPr>
      </w:pPr>
    </w:p>
    <w:p w14:paraId="1894C73E" w14:textId="77777777" w:rsidR="00C90BBA" w:rsidRDefault="00C90BBA" w:rsidP="002E2E84">
      <w:pPr>
        <w:pStyle w:val="ProfileText"/>
        <w:rPr>
          <w:sz w:val="20"/>
          <w:szCs w:val="20"/>
        </w:rPr>
      </w:pPr>
    </w:p>
    <w:p w14:paraId="1EAC65B3" w14:textId="77777777" w:rsidR="00C90BBA" w:rsidRDefault="00C90BBA" w:rsidP="002E2E84">
      <w:pPr>
        <w:pStyle w:val="ProfileText"/>
        <w:rPr>
          <w:sz w:val="20"/>
          <w:szCs w:val="20"/>
        </w:rPr>
      </w:pPr>
    </w:p>
    <w:p w14:paraId="56C64524" w14:textId="77777777" w:rsidR="00C90BBA" w:rsidRDefault="00C90BBA" w:rsidP="002E2E84">
      <w:pPr>
        <w:pStyle w:val="ProfileText"/>
        <w:rPr>
          <w:sz w:val="20"/>
          <w:szCs w:val="20"/>
        </w:rPr>
      </w:pPr>
    </w:p>
    <w:p w14:paraId="0F574A00" w14:textId="66064820" w:rsidR="00C90BBA" w:rsidRPr="00584C9C" w:rsidRDefault="00C90BBA" w:rsidP="002E2E84">
      <w:pPr>
        <w:pStyle w:val="ProfileText"/>
        <w:rPr>
          <w:sz w:val="20"/>
          <w:szCs w:val="20"/>
        </w:rPr>
      </w:pPr>
    </w:p>
    <w:p w14:paraId="4A834F55" w14:textId="4DFFF1D0" w:rsidR="0027583C" w:rsidRPr="00584C9C" w:rsidRDefault="0027583C" w:rsidP="002E2E84">
      <w:pPr>
        <w:pStyle w:val="ProfileText"/>
        <w:rPr>
          <w:sz w:val="20"/>
          <w:szCs w:val="20"/>
        </w:rPr>
      </w:pPr>
    </w:p>
    <w:p w14:paraId="2A87423A" w14:textId="0F2A7296" w:rsidR="0027583C" w:rsidRPr="00584C9C" w:rsidRDefault="001308C0" w:rsidP="001308C0">
      <w:pPr>
        <w:pStyle w:val="ProfileText"/>
        <w:tabs>
          <w:tab w:val="left" w:pos="2460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22047673" w14:textId="29AEDBB3" w:rsidR="0027583C" w:rsidRPr="00584C9C" w:rsidRDefault="0027583C" w:rsidP="002E2E84">
      <w:pPr>
        <w:pStyle w:val="ProfileText"/>
        <w:rPr>
          <w:sz w:val="20"/>
          <w:szCs w:val="20"/>
        </w:rPr>
      </w:pPr>
    </w:p>
    <w:p w14:paraId="2040E947" w14:textId="342F21A4" w:rsidR="0027583C" w:rsidRPr="00584C9C" w:rsidRDefault="0027583C" w:rsidP="002E2E84">
      <w:pPr>
        <w:pStyle w:val="ProfileText"/>
        <w:rPr>
          <w:sz w:val="20"/>
          <w:szCs w:val="20"/>
        </w:rPr>
      </w:pPr>
    </w:p>
    <w:p w14:paraId="2EF3A7C7" w14:textId="5D6C9FBB" w:rsidR="002E2E84" w:rsidRPr="00584C9C" w:rsidRDefault="002E2E84" w:rsidP="002E2E84">
      <w:pPr>
        <w:pStyle w:val="ProfileText"/>
        <w:rPr>
          <w:sz w:val="20"/>
          <w:szCs w:val="20"/>
        </w:rPr>
      </w:pPr>
    </w:p>
    <w:p w14:paraId="332CF32C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5E79B96C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7ECB4749" w14:textId="0E5724E1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577AC0AA" w14:textId="69F73708" w:rsidR="001E208F" w:rsidRDefault="00C90BBA" w:rsidP="00C90BBA">
      <w:pPr>
        <w:tabs>
          <w:tab w:val="left" w:pos="2370"/>
        </w:tabs>
        <w:rPr>
          <w:rFonts w:ascii="Century Gothic" w:eastAsia="Calibri" w:hAnsi="Century Gothic" w:cs="Times New Roman"/>
          <w:snapToGrid w:val="0"/>
        </w:rPr>
      </w:pPr>
      <w:r>
        <w:rPr>
          <w:rFonts w:ascii="Century Gothic" w:eastAsia="Calibri" w:hAnsi="Century Gothic" w:cs="Times New Roman"/>
          <w:snapToGrid w:val="0"/>
        </w:rPr>
        <w:tab/>
      </w:r>
    </w:p>
    <w:p w14:paraId="1B3E316C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BFAB2C8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1BA9857D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5172D64A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D93B278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66327A69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98EFFA9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DF2D75A" w14:textId="1ADF4D86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283C732F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21BA399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695FF008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20885FBD" w14:textId="7010EF82" w:rsidR="001E208F" w:rsidRDefault="00C90BBA" w:rsidP="00C90BBA">
      <w:pPr>
        <w:tabs>
          <w:tab w:val="left" w:pos="6405"/>
        </w:tabs>
        <w:rPr>
          <w:rFonts w:ascii="Century Gothic" w:eastAsia="Calibri" w:hAnsi="Century Gothic" w:cs="Times New Roman"/>
          <w:snapToGrid w:val="0"/>
        </w:rPr>
      </w:pPr>
      <w:r>
        <w:rPr>
          <w:rFonts w:ascii="Century Gothic" w:eastAsia="Calibri" w:hAnsi="Century Gothic" w:cs="Times New Roman"/>
          <w:snapToGrid w:val="0"/>
        </w:rPr>
        <w:tab/>
      </w:r>
    </w:p>
    <w:p w14:paraId="2ACDA0AA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2D996CC8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71EEF205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76C7A0F3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63768349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54976ED8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508440D0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7CB75E6D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E287916" w14:textId="77777777" w:rsidR="001E208F" w:rsidRDefault="001E208F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39EE2E9B" w14:textId="77777777" w:rsidR="00FA3822" w:rsidRDefault="00FA3822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017EB7F2" w14:textId="77777777" w:rsidR="00FA3822" w:rsidRDefault="00FA3822" w:rsidP="002E2E84">
      <w:pPr>
        <w:jc w:val="center"/>
        <w:rPr>
          <w:rFonts w:ascii="Century Gothic" w:eastAsia="Calibri" w:hAnsi="Century Gothic" w:cs="Times New Roman"/>
          <w:snapToGrid w:val="0"/>
        </w:rPr>
      </w:pPr>
    </w:p>
    <w:p w14:paraId="547845BF" w14:textId="7AFADF23" w:rsidR="002E2E84" w:rsidRPr="007E0F6B" w:rsidRDefault="00FA3822" w:rsidP="002E2E84">
      <w:pPr>
        <w:jc w:val="center"/>
      </w:pPr>
      <w:r>
        <w:rPr>
          <w:noProof/>
          <w:lang w:val="en-PH" w:eastAsia="en-PH"/>
        </w:rPr>
        <w:drawing>
          <wp:anchor distT="0" distB="0" distL="114300" distR="114300" simplePos="0" relativeHeight="251661312" behindDoc="0" locked="0" layoutInCell="1" allowOverlap="1" wp14:anchorId="054F3E96" wp14:editId="01857813">
            <wp:simplePos x="0" y="0"/>
            <wp:positionH relativeFrom="column">
              <wp:posOffset>504825</wp:posOffset>
            </wp:positionH>
            <wp:positionV relativeFrom="paragraph">
              <wp:posOffset>-85725</wp:posOffset>
            </wp:positionV>
            <wp:extent cx="1028700" cy="911860"/>
            <wp:effectExtent l="0" t="0" r="0" b="2540"/>
            <wp:wrapNone/>
            <wp:docPr id="25" name="Picture 25" descr="logo-CvSU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CvSU-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11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2E84" w:rsidRPr="0059041D">
        <w:rPr>
          <w:rFonts w:ascii="Century Gothic" w:eastAsia="Calibri" w:hAnsi="Century Gothic" w:cs="Times New Roman"/>
          <w:snapToGrid w:val="0"/>
        </w:rPr>
        <w:t>Republic of the Philippines</w:t>
      </w:r>
    </w:p>
    <w:p w14:paraId="2518A307" w14:textId="77777777" w:rsidR="002E2E84" w:rsidRPr="0059041D" w:rsidRDefault="002E2E84" w:rsidP="002E2E84">
      <w:pPr>
        <w:jc w:val="center"/>
        <w:rPr>
          <w:rFonts w:ascii="Bookman Old Style" w:eastAsia="Calibri" w:hAnsi="Bookman Old Style" w:cs="Times New Roman"/>
          <w:b/>
          <w:snapToGrid w:val="0"/>
        </w:rPr>
      </w:pPr>
      <w:r w:rsidRPr="0059041D">
        <w:rPr>
          <w:rFonts w:ascii="Bookman Old Style" w:eastAsia="Calibri" w:hAnsi="Bookman Old Style" w:cs="Times New Roman"/>
          <w:b/>
          <w:sz w:val="28"/>
          <w:szCs w:val="28"/>
        </w:rPr>
        <w:t>CAVITE STATE UNIVERSITY</w:t>
      </w:r>
    </w:p>
    <w:p w14:paraId="3D3319F0" w14:textId="77777777" w:rsidR="002E2E84" w:rsidRPr="0059041D" w:rsidRDefault="002E2E84" w:rsidP="002E2E84">
      <w:pPr>
        <w:jc w:val="center"/>
        <w:rPr>
          <w:rFonts w:ascii="Century Gothic" w:eastAsia="Calibri" w:hAnsi="Century Gothic" w:cs="Times New Roman"/>
          <w:b/>
          <w:snapToGrid w:val="0"/>
        </w:rPr>
      </w:pPr>
      <w:r w:rsidRPr="0059041D">
        <w:rPr>
          <w:rFonts w:ascii="Century Gothic" w:eastAsia="Calibri" w:hAnsi="Century Gothic" w:cs="Times New Roman"/>
          <w:b/>
          <w:snapToGrid w:val="0"/>
        </w:rPr>
        <w:t>Bacoor City Campus</w:t>
      </w:r>
    </w:p>
    <w:p w14:paraId="6C76D038" w14:textId="77777777" w:rsidR="002E2E84" w:rsidRDefault="002E2E84" w:rsidP="002E2E84">
      <w:pPr>
        <w:jc w:val="center"/>
        <w:rPr>
          <w:rFonts w:ascii="Century Gothic" w:eastAsia="Calibri" w:hAnsi="Century Gothic" w:cs="Times New Roman"/>
          <w:snapToGrid w:val="0"/>
          <w:sz w:val="20"/>
          <w:szCs w:val="20"/>
        </w:rPr>
      </w:pPr>
      <w:r w:rsidRPr="0059041D">
        <w:rPr>
          <w:rFonts w:ascii="Century Gothic" w:eastAsia="Calibri" w:hAnsi="Century Gothic" w:cs="Times New Roman"/>
          <w:snapToGrid w:val="0"/>
          <w:sz w:val="20"/>
          <w:szCs w:val="20"/>
        </w:rPr>
        <w:t>SHIV, Molino VI, City of Bacoor</w:t>
      </w:r>
    </w:p>
    <w:p w14:paraId="251EF1DA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DEPARTMENT OF COMPUTER STUDIES</w:t>
      </w:r>
    </w:p>
    <w:p w14:paraId="2F30F543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TEC 106: IT Elective 2 (Web Systems and Technologies 2)</w:t>
      </w:r>
    </w:p>
    <w:p w14:paraId="043DE69B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Activity Sheet</w:t>
      </w:r>
    </w:p>
    <w:p w14:paraId="55C484ED" w14:textId="77777777" w:rsidR="002E2E84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Pr="00954DE7">
        <w:rPr>
          <w:rFonts w:ascii="Arial" w:hAnsi="Arial" w:cs="Arial"/>
          <w:b/>
          <w:vertAlign w:val="superscript"/>
        </w:rPr>
        <w:t>nd</w:t>
      </w:r>
      <w:r>
        <w:rPr>
          <w:rFonts w:ascii="Arial" w:hAnsi="Arial" w:cs="Arial"/>
          <w:b/>
        </w:rPr>
        <w:t xml:space="preserve"> </w:t>
      </w:r>
      <w:r w:rsidRPr="00A36DEC">
        <w:rPr>
          <w:rFonts w:ascii="Arial" w:hAnsi="Arial" w:cs="Arial"/>
          <w:b/>
        </w:rPr>
        <w:t>Semester, A.Y. 202</w:t>
      </w:r>
      <w:r>
        <w:rPr>
          <w:rFonts w:ascii="Arial" w:hAnsi="Arial" w:cs="Arial"/>
          <w:b/>
        </w:rPr>
        <w:t>1</w:t>
      </w:r>
      <w:r w:rsidRPr="00A36DEC">
        <w:rPr>
          <w:rFonts w:ascii="Arial" w:hAnsi="Arial" w:cs="Arial"/>
          <w:b/>
        </w:rPr>
        <w:t>-202</w:t>
      </w:r>
      <w:r>
        <w:rPr>
          <w:rFonts w:ascii="Arial" w:hAnsi="Arial" w:cs="Arial"/>
          <w:b/>
        </w:rPr>
        <w:t>2</w:t>
      </w:r>
    </w:p>
    <w:tbl>
      <w:tblPr>
        <w:tblStyle w:val="TableGrid"/>
        <w:tblpPr w:leftFromText="180" w:rightFromText="180" w:vertAnchor="text" w:horzAnchor="margin" w:tblpXSpec="center" w:tblpY="117"/>
        <w:tblOverlap w:val="never"/>
        <w:tblW w:w="0" w:type="auto"/>
        <w:tblLook w:val="04A0" w:firstRow="1" w:lastRow="0" w:firstColumn="1" w:lastColumn="0" w:noHBand="0" w:noVBand="1"/>
      </w:tblPr>
      <w:tblGrid>
        <w:gridCol w:w="6475"/>
        <w:gridCol w:w="2315"/>
      </w:tblGrid>
      <w:tr w:rsidR="002E2E84" w:rsidRPr="00437936" w14:paraId="5AD72EF9" w14:textId="77777777" w:rsidTr="009E575E">
        <w:tc>
          <w:tcPr>
            <w:tcW w:w="6475" w:type="dxa"/>
          </w:tcPr>
          <w:p w14:paraId="3F28C8E3" w14:textId="4D4E10B5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Nam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9E575E">
              <w:rPr>
                <w:rFonts w:ascii="Arial" w:hAnsi="Arial" w:cs="Arial"/>
                <w:b/>
                <w:bCs/>
                <w:noProof/>
                <w:lang w:val="en-PH" w:eastAsia="en-PH"/>
              </w:rPr>
              <w:t>Nommel Isanar L. Amolat</w:t>
            </w:r>
          </w:p>
        </w:tc>
        <w:tc>
          <w:tcPr>
            <w:tcW w:w="2315" w:type="dxa"/>
          </w:tcPr>
          <w:p w14:paraId="1AAF86E8" w14:textId="075E1DF6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Dat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9E575E">
              <w:rPr>
                <w:rFonts w:ascii="Arial" w:hAnsi="Arial" w:cs="Arial"/>
                <w:b/>
                <w:bCs/>
                <w:noProof/>
                <w:lang w:val="en-PH" w:eastAsia="en-PH"/>
              </w:rPr>
              <w:t>May 1, 2022</w:t>
            </w:r>
          </w:p>
        </w:tc>
      </w:tr>
      <w:tr w:rsidR="002E2E84" w:rsidRPr="00437936" w14:paraId="7E711153" w14:textId="77777777" w:rsidTr="009E575E">
        <w:tc>
          <w:tcPr>
            <w:tcW w:w="6475" w:type="dxa"/>
          </w:tcPr>
          <w:p w14:paraId="0C31E53F" w14:textId="2B759A03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Course/Yr&amp;Section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  <w:r w:rsidR="009E575E">
              <w:rPr>
                <w:rFonts w:ascii="Arial" w:hAnsi="Arial" w:cs="Arial"/>
                <w:b/>
                <w:bCs/>
                <w:noProof/>
                <w:lang w:val="en-PH" w:eastAsia="en-PH"/>
              </w:rPr>
              <w:t>BSIT 4-3</w:t>
            </w:r>
          </w:p>
        </w:tc>
        <w:tc>
          <w:tcPr>
            <w:tcW w:w="2315" w:type="dxa"/>
          </w:tcPr>
          <w:p w14:paraId="71344CBE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Score: </w:t>
            </w:r>
          </w:p>
        </w:tc>
      </w:tr>
    </w:tbl>
    <w:p w14:paraId="60B6005A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64C10EE7" w14:textId="77777777" w:rsidTr="009E575E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53254474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BFF78C" w14:textId="10F2A8C0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creenshot</w:t>
            </w:r>
          </w:p>
          <w:p w14:paraId="7A8894CA" w14:textId="77777777" w:rsidR="002E2E84" w:rsidRPr="00EA58E7" w:rsidRDefault="002E2E84" w:rsidP="007D1FAC"/>
        </w:tc>
      </w:tr>
      <w:tr w:rsidR="002E2E84" w:rsidRPr="006700AB" w14:paraId="1FEFEFA1" w14:textId="77777777" w:rsidTr="009E575E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5D65A821" w14:textId="2847A583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2C8ADB5" wp14:editId="77BCD7C3">
                      <wp:extent cx="227812" cy="311173"/>
                      <wp:effectExtent l="0" t="3810" r="0" b="0"/>
                      <wp:docPr id="6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8F8AB30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2C8ADB5" id="_x0000_s1028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38F8AB30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9E575E">
              <w:rPr>
                <w:rFonts w:ascii="Calibri" w:eastAsia="Calibri" w:hAnsi="Calibri" w:cs="Times New Roman"/>
                <w:noProof/>
                <w:szCs w:val="22"/>
                <w:lang w:val="en-PH" w:eastAsia="en-US"/>
              </w:rPr>
              <w:drawing>
                <wp:inline distT="0" distB="0" distL="0" distR="0" wp14:anchorId="5FA554D3" wp14:editId="64B4125E">
                  <wp:extent cx="5909310" cy="3329940"/>
                  <wp:effectExtent l="0" t="0" r="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9310" cy="3329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575E" w:rsidRPr="006700AB" w14:paraId="517BB8DB" w14:textId="77777777" w:rsidTr="009E575E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0D6AB3AD" w14:textId="77777777" w:rsidR="009E575E" w:rsidRDefault="009E575E" w:rsidP="007D1FAC">
            <w:pPr>
              <w:tabs>
                <w:tab w:val="left" w:pos="990"/>
              </w:tabs>
              <w:ind w:left="-360"/>
              <w:rPr>
                <w:noProof/>
                <w:lang w:val="en-PH" w:eastAsia="en-PH"/>
              </w:rPr>
            </w:pPr>
          </w:p>
        </w:tc>
      </w:tr>
      <w:tr w:rsidR="009E575E" w:rsidRPr="006700AB" w14:paraId="31D91558" w14:textId="77777777" w:rsidTr="009E575E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68E199E0" w14:textId="77777777" w:rsidR="009E575E" w:rsidRDefault="009E575E" w:rsidP="007D1FAC">
            <w:pPr>
              <w:tabs>
                <w:tab w:val="left" w:pos="990"/>
              </w:tabs>
              <w:ind w:left="-360"/>
              <w:rPr>
                <w:noProof/>
                <w:lang w:val="en-PH" w:eastAsia="en-PH"/>
              </w:rPr>
            </w:pPr>
          </w:p>
        </w:tc>
      </w:tr>
    </w:tbl>
    <w:p w14:paraId="71CCDC6F" w14:textId="5B3175F3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0A3C49F1" wp14:editId="45ED48FD">
            <wp:extent cx="5909310" cy="33299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6CD36" w14:textId="7777777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3F7F839" w14:textId="126F8E91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5EDE6E90" wp14:editId="226AB947">
            <wp:extent cx="5909310" cy="33299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CFE75" w14:textId="2BF0737F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428B9439" w14:textId="7777777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3923773" w14:textId="7777777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0842316A" wp14:editId="69FAA9BD">
            <wp:extent cx="5909310" cy="33299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CCF97" w14:textId="0604975F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92FBDDF" w14:textId="7D6E0CAE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01E96261" wp14:editId="716FDDC1">
            <wp:extent cx="5909310" cy="3329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D365C" w14:textId="7777777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21F34221" wp14:editId="6FF9C26C">
            <wp:extent cx="5909310" cy="3329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F95FB" w14:textId="669999F8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2DB4AC7E" w14:textId="5EC74B5F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4C1415D6" wp14:editId="3996870A">
            <wp:extent cx="5909310" cy="33299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352F5" w14:textId="4F2C273D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BEA1E35" w14:textId="7777777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00582DC6" w14:textId="51E0AB24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6EF795BC" wp14:editId="4049465A">
            <wp:extent cx="5909310" cy="33299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27659" w14:textId="5B0AF1C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4DEA35E9" w14:textId="5F0A015D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1DE32DF8" wp14:editId="2F674D20">
            <wp:extent cx="5909310" cy="33299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2A431" w14:textId="325C51EB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noProof/>
          <w:szCs w:val="22"/>
          <w:lang w:val="en-PH" w:eastAsia="en-US"/>
        </w:rPr>
        <w:drawing>
          <wp:inline distT="0" distB="0" distL="0" distR="0" wp14:anchorId="0B478DF8" wp14:editId="23784B9A">
            <wp:extent cx="5909310" cy="33299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E7F8C" w14:textId="3E6C4462" w:rsidR="002E2E84" w:rsidRDefault="009E575E" w:rsidP="009E575E">
      <w:pPr>
        <w:ind w:right="0"/>
        <w:rPr>
          <w:rFonts w:ascii="Calibri" w:eastAsia="Calibri" w:hAnsi="Calibri" w:cs="Times New Roman"/>
          <w:szCs w:val="22"/>
          <w:lang w:val="en-PH" w:eastAsia="en-US"/>
        </w:rPr>
      </w:pPr>
      <w:r>
        <w:rPr>
          <w:rFonts w:ascii="Calibri" w:eastAsia="Calibri" w:hAnsi="Calibri" w:cs="Times New Roman"/>
          <w:szCs w:val="22"/>
          <w:lang w:val="en-PH" w:eastAsia="en-US"/>
        </w:rPr>
        <w:br w:type="page"/>
      </w: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0E3132A0" w14:textId="77777777" w:rsidTr="009E575E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048FBB1F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0A3A7A" w14:textId="490A1DAE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ource code</w:t>
            </w:r>
          </w:p>
          <w:p w14:paraId="38722639" w14:textId="77777777" w:rsidR="002E2E84" w:rsidRPr="00EA58E7" w:rsidRDefault="002E2E84" w:rsidP="007D1FAC"/>
        </w:tc>
      </w:tr>
      <w:tr w:rsidR="002E2E84" w:rsidRPr="006700AB" w14:paraId="2D8102B0" w14:textId="77777777" w:rsidTr="009E575E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106FD668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950E889" wp14:editId="3FF5BE5D">
                      <wp:extent cx="227812" cy="311173"/>
                      <wp:effectExtent l="0" t="3810" r="0" b="0"/>
                      <wp:docPr id="8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0D7DB24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50E889" id="_x0000_s1029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0D7DB24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47A179A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_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init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18C483B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45FCBB1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vendor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oload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BA3795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tils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972D9B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elpers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6173CE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atabase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487B08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tables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48BD94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4840966E" w14:textId="6F818E00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E41AD6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_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start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18A7321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!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OC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m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139BA7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ang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EB2D80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E16168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arse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TF-8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06B034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tp-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equiv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X-UA-Compatib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IE=edg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46A54A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viewpor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idth=device-width, initial-scale=1.0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E3F311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BSIT 4-3 | ITEC 106 | Midterm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949FFD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6E8AA7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nk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l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shee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.cs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6E00BB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C2D603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3CFF7F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ain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8319873" w14:textId="35F23E41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795B05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_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end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249C1ED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458721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01D3DC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94B2206" w14:textId="7C4364BA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0636599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uitls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6E17957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19CE35D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file, $params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]) {</w:t>
      </w:r>
    </w:p>
    <w:p w14:paraId="16F3A4A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param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ke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value) {</w:t>
      </w:r>
    </w:p>
    <w:p w14:paraId="1C00CC6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{$key};</w:t>
      </w:r>
    </w:p>
    <w:p w14:paraId="65AE393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{$key}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value;</w:t>
      </w:r>
    </w:p>
    <w:p w14:paraId="67D532B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$GLOBALS[$key] = $value;</w:t>
      </w:r>
    </w:p>
    <w:p w14:paraId="79068FF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0BCE8EA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E43DA9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nclud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file);</w:t>
      </w:r>
    </w:p>
    <w:p w14:paraId="5C267E1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4BC130D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D7CAB0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ti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..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rg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string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2BA51C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oi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</w:p>
    <w:p w14:paraId="00E14E5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 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5E88094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ter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rg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23D9755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e) =&gt;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_string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e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rle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i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e)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;</w:t>
      </w:r>
    </w:p>
    <w:p w14:paraId="6877498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434D498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70A15A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eck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array, $key, $value) {</w:t>
      </w:r>
    </w:p>
    <w:p w14:paraId="28ECC90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array[$key])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als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EE9284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_callabl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value)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value($array[$key]);</w:t>
      </w:r>
    </w:p>
    <w:p w14:paraId="71BBD72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array[$key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value;</w:t>
      </w:r>
    </w:p>
    <w:p w14:paraId="4E38FFE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7BBF198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D429E7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array,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..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keys) {</w:t>
      </w:r>
    </w:p>
    <w:p w14:paraId="2FC5259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3940429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key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key) {</w:t>
      </w:r>
    </w:p>
    <w:p w14:paraId="7148475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array[$key])) {</w:t>
      </w:r>
    </w:p>
    <w:p w14:paraId="7CE4D6C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array[$key]);</w:t>
      </w:r>
    </w:p>
    <w:p w14:paraId="7211515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unse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array[$key]);</w:t>
      </w:r>
    </w:p>
    <w:p w14:paraId="1D6B1D0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3144561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25A7F9C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c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un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825914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c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$c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proofErr w:type="gram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442DF5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647E7C7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37AEBF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keep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array,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..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keys) {</w:t>
      </w:r>
    </w:p>
    <w:p w14:paraId="7DBAC4F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rkey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ilter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keys,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k) =&gt;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_array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k, $keys));</w:t>
      </w:r>
    </w:p>
    <w:p w14:paraId="0123CD1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array,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..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rkey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580BC2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46BF369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09DAE3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ppl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array, $callback) {</w:t>
      </w:r>
    </w:p>
    <w:p w14:paraId="2C318E1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</w:t>
      </w:r>
      <w:proofErr w:type="gram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callabl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callback)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425940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arra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ke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30AB96F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array[$key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callback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key,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val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1CA9EA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153627B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599F762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407C398B" w14:textId="76121407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6CFB1B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helpers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48E27CC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33DA6F7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tils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DF3A59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723640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us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53C1046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2ED3F06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13B9EC8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I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) {</w:t>
      </w:r>
    </w:p>
    <w:p w14:paraId="5EB45D8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tartSessio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874AD0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_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i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i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3F1ECD1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1BAEEC9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0B7DCD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Ou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489EDD9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tartSessio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1A8F03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ession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unse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914EE9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ession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estroy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312B51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0FB9BB6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356160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edI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true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false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7899228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tartSessio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5CE702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i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7BB1839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4117E7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quer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lect * from users where id = ?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$_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i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]);</w:t>
      </w:r>
    </w:p>
    <w:p w14:paraId="0E2D499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query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owCoun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7A6DD03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true)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a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ocation: 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true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1D9D96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$user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query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e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D76DF6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;</w:t>
      </w:r>
    </w:p>
    <w:p w14:paraId="54660E3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}</w:t>
      </w:r>
    </w:p>
    <w:p w14:paraId="6A3D62D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}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hrowab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}</w:t>
      </w:r>
    </w:p>
    <w:p w14:paraId="50050D9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6CE865D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A9834E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false)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a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ocation: 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false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C32AAE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ED26A9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594F9EB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E896C8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tartSessio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5914ABB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ession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atu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HP_SESSION_NON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ession_star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);</w:t>
      </w:r>
    </w:p>
    <w:p w14:paraId="090D5CD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60AE414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2E97541E" w14:textId="08B1C871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0A1F4A2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database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6D6C8A0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77F8939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vendor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utoload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643391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BF0E49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otenv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otenv</w:t>
      </w:r>
      <w:proofErr w:type="spell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otenv</w:t>
      </w:r>
      <w:proofErr w:type="spell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:</w:t>
      </w:r>
      <w:proofErr w:type="spellStart"/>
      <w:proofErr w:type="gramEnd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reateImmutabl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_DIR__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37F580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otenv</w:t>
      </w:r>
      <w:proofErr w:type="spell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afeLoad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7606A6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8DE6F7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get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m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host, $port,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nam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user, $password) {</w:t>
      </w:r>
    </w:p>
    <w:p w14:paraId="7867331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dbms</w:t>
      </w:r>
      <w:proofErr w:type="gram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:host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=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host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;port=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port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;dbname=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dbname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;user=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user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;password=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password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A1F29A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088CFB8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3993A9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string, $params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]) {</w:t>
      </w:r>
    </w:p>
    <w:p w14:paraId="486870B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globa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do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9B9047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9EDC10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quer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do</w:t>
      </w:r>
      <w:proofErr w:type="spell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repar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tring);</w:t>
      </w:r>
    </w:p>
    <w:p w14:paraId="3112AA9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query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execut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params);</w:t>
      </w:r>
    </w:p>
    <w:p w14:paraId="342751A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tur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query;</w:t>
      </w:r>
    </w:p>
    <w:p w14:paraId="6375261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2044700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C8A33D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CF4095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</w:p>
    <w:p w14:paraId="19170BA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bms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DBM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2427A0C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1F4EA25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r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R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26B7C7F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bname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DBNAM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737F241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6F97C27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</w:t>
      </w:r>
    </w:p>
    <w:p w14:paraId="2C0C603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);</w:t>
      </w:r>
    </w:p>
    <w:p w14:paraId="71D40A1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</w:p>
    <w:p w14:paraId="6E94656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DATABASE_UR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4E03183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rse_url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_ENV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DATABASE_UR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;</w:t>
      </w:r>
    </w:p>
    <w:p w14:paraId="67C553F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bms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gsql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83418D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21A969E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r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r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7B50006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bname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ltrim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th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/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72B7E0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6A8F997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b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21FEE41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4A80FDE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</w:p>
    <w:p w14:paraId="51986B1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do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new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DO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</w:p>
    <w:p w14:paraId="5F504C3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get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bms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r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</w:t>
      </w:r>
    </w:p>
    <w:p w14:paraId="26886FB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bname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ds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5B32668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);</w:t>
      </w:r>
    </w:p>
    <w:p w14:paraId="3793C82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do</w:t>
      </w:r>
      <w:proofErr w:type="spell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etAttribut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DO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: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TTR_ERRMOD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DO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: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RRMODE_EXCEP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B72066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}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Throwab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206BE0B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di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annot connect to the Database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599147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3CB2EB5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276339E5" w14:textId="2FB3C611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E76DD9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tables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311F6A3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1D3B2FD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database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2A69C0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CBD75D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queri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</w:t>
      </w:r>
    </w:p>
    <w:p w14:paraId="1B5F82A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users</w:t>
      </w:r>
    </w:p>
    <w:p w14:paraId="3A23B8E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"create table if not exists </w:t>
      </w:r>
      <w:proofErr w:type="gram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s(</w:t>
      </w:r>
      <w:proofErr w:type="gramEnd"/>
    </w:p>
    <w:p w14:paraId="0778476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                id serial,</w:t>
      </w:r>
    </w:p>
    <w:p w14:paraId="2C585F6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                email character varying not null,</w:t>
      </w:r>
    </w:p>
    <w:p w14:paraId="555117E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                name character varying,</w:t>
      </w:r>
    </w:p>
    <w:p w14:paraId="23100F0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                password character varying,</w:t>
      </w:r>
    </w:p>
    <w:p w14:paraId="3A1D6C4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                PRIMARY KEY (id)</w:t>
      </w:r>
    </w:p>
    <w:p w14:paraId="15CF35B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        );"</w:t>
      </w:r>
    </w:p>
    <w:p w14:paraId="494B514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];</w:t>
      </w:r>
    </w:p>
    <w:p w14:paraId="69797D9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4D4B6B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queri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query) {</w:t>
      </w:r>
    </w:p>
    <w:p w14:paraId="1F71892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1A789E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query);</w:t>
      </w:r>
    </w:p>
    <w:p w14:paraId="7361B8C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}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hrowab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06FBB3E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di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omething went wrong while setting up the Databas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13111D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5285263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5916E02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1EC25777" w14:textId="6E660DE9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5A72A8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sign-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in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5917279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i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8571F6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715B9D4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user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edI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dex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2AECE1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724517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messag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7755522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eck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_POST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ign-in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 {</w:t>
      </w:r>
    </w:p>
    <w:p w14:paraId="1F3CECB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ession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POST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ssion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7F5321B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keep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ession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342655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ppl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ession,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k, $v) =&gt;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i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v));</w:t>
      </w:r>
    </w:p>
    <w:p w14:paraId="15379DF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ubtitl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11B4E0C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user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31F30E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EA3806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 must not be empty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182E17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51156F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quer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lect id, password from users where email = ?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$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]);</w:t>
      </w:r>
    </w:p>
    <w:p w14:paraId="75424AC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query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owCoun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</w:p>
    <w:p w14:paraId="0B3B703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 does not exist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24D93A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query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e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525353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2F76915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2B3713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must not be empty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90BB31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) {</w:t>
      </w:r>
    </w:p>
    <w:p w14:paraId="00E3088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ssword</w:t>
      </w:r>
      <w:proofErr w:type="gramEnd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verify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ession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20CABDD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is incorrect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CE2C88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433421C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42007DA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7E0AA2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subtitles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messages, [</w:t>
      </w:r>
    </w:p>
    <w:p w14:paraId="70EBC4F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gativ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1FF0708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Authentication Fail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6618DC0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s</w:t>
      </w:r>
    </w:p>
    <w:p w14:paraId="62BCF5B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]);</w:t>
      </w:r>
    </w:p>
    <w:p w14:paraId="062B682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A46EDD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E1E425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I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);</w:t>
      </w:r>
    </w:p>
    <w:p w14:paraId="09E4E90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a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ocation: 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dex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DCC024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// 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$messages, [</w:t>
      </w:r>
    </w:p>
    <w:p w14:paraId="067FACF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    "type" =&gt; "positive",</w:t>
      </w:r>
    </w:p>
    <w:p w14:paraId="6B1A62E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    "title" =&gt; "Account Authentication Succeeded",</w:t>
      </w:r>
    </w:p>
    <w:p w14:paraId="6E51317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    "subtitle" =&gt; "Your account has been registered. You may now try signing in this account."</w:t>
      </w:r>
    </w:p>
    <w:p w14:paraId="3BE2FA9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/ ]);</w:t>
      </w:r>
    </w:p>
    <w:p w14:paraId="0DB46FC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}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Throwab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5E305DC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var_dump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08BC37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messages, [</w:t>
      </w:r>
    </w:p>
    <w:p w14:paraId="0CD669F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gativ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18AC42B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Authentication Fail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2388098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omething went wrong while authenticating your account."</w:t>
      </w:r>
    </w:p>
    <w:p w14:paraId="34E1AA1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]);</w:t>
      </w:r>
    </w:p>
    <w:p w14:paraId="5046043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291D60E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671A694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7B44FAC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2056143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tar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1524D2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ink-button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p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&lt; Sign Up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D65F24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ign In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B0D9C2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Already have an account? Sign in and gain 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ess!&lt;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proofErr w:type="spellStart"/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42DAF0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7A0BEC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messages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essage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s]) ?&gt;</w:t>
      </w:r>
    </w:p>
    <w:p w14:paraId="6CC33E8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tho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9423B9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CF4465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ession_email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23BBD4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Email 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*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28D8B9F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Requir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D63E20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BE3B69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ssion[email]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ession_email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9E146C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26429E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7A8BAA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ession_passwor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F0D0E1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Password 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*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52E2E44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Requir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55C095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6DEA25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ssion[password]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ession_passwor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606169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29D101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E7F4AF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ign-in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ubmit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46B2B2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E62B5E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BE9571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d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C3097A2" w14:textId="0DB6A962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3B67F9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sign-</w:t>
      </w:r>
      <w:proofErr w:type="spellStart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up.php</w:t>
      </w:r>
      <w:proofErr w:type="spellEnd"/>
      <w:r w:rsidRPr="009E575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3B4A5D1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i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EE0FD1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085B144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user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edI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dex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924EFD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9119FA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messag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0426013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eck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_POST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ign-up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 {</w:t>
      </w:r>
    </w:p>
    <w:p w14:paraId="41095C0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user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POST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1F1BF8C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keep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F2365F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ppl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,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k, $v) =&gt;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i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v));</w:t>
      </w:r>
    </w:p>
    <w:p w14:paraId="5C0AE09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ubtitl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2856B502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16AD16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 must not be empty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9EF9DA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87EFB1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$query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lect id from users where email = ?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]);</w:t>
      </w:r>
    </w:p>
    <w:p w14:paraId="5A734D6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query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&gt;</w:t>
      </w:r>
      <w:proofErr w:type="spellStart"/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owCount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</w:p>
    <w:p w14:paraId="146DADD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 already exists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; </w:t>
      </w:r>
    </w:p>
    <w:p w14:paraId="4EB375F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55C047A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C8AFA1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 must not be empty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AA80A7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BA611C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must not be empty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D03FE7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if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rle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must be 7 characters or more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D46F87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6B7057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565A437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rle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</w:t>
      </w:r>
    </w:p>
    <w:p w14:paraId="5FDBB2E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gramEnd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0A6C27D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Confirmation must match Password.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241DCC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3BF2DB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subtitles))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messages, [</w:t>
      </w:r>
    </w:p>
    <w:p w14:paraId="384A59B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gativ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17619CB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Registration Fail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16C54E3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s</w:t>
      </w:r>
    </w:p>
    <w:p w14:paraId="2A56E0B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]);</w:t>
      </w:r>
    </w:p>
    <w:p w14:paraId="61F67CB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81AEB2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BBBB78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,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B7D25C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ssword_ha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,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B207FF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key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keys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);</w:t>
      </w:r>
    </w:p>
    <w:p w14:paraId="78DB0E9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column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oi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, 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keys);</w:t>
      </w:r>
    </w:p>
    <w:p w14:paraId="06CC60A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values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oi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, 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map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e) =&gt;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: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e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keys));</w:t>
      </w:r>
    </w:p>
    <w:p w14:paraId="69A3879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insert into users (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columns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) values ({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values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)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user);</w:t>
      </w:r>
    </w:p>
    <w:p w14:paraId="419628F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8AE558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messages, [</w:t>
      </w:r>
    </w:p>
    <w:p w14:paraId="13143F6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itiv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0AD091E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Registration Succeed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7E7A3C0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Your account has been registered. You may now try signing in this account."</w:t>
      </w:r>
    </w:p>
    <w:p w14:paraId="325EEFE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]);</w:t>
      </w:r>
    </w:p>
    <w:p w14:paraId="7F27474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}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Throwabl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20E5D25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var_dump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BC26CB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E575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messages, [</w:t>
      </w:r>
    </w:p>
    <w:p w14:paraId="5CD20CB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gativ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013E869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Registration Fail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56BE654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omething went wrong while registering your account."</w:t>
      </w:r>
    </w:p>
    <w:p w14:paraId="61417DB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]);</w:t>
      </w:r>
    </w:p>
    <w:p w14:paraId="288097A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6846575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6D9108C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700BB82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0CA3960B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tar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ABFE58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ink-button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&lt; Sign In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ED6765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ign Up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485D378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New User? Sign up for an 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ount!&lt;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proofErr w:type="spellStart"/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D0E9ED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4EFE4C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messages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essages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s]) ?&gt;</w:t>
      </w:r>
    </w:p>
    <w:p w14:paraId="4228CE9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ti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p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tho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28A029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393551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email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634508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Email 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*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50036BD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Required and must be uniqu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E4E0F79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3B4570C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email]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email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87C22C7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D4F07B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BE7754F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ame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98C2745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Name 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*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40CB7E86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Require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9C1A93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585178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ex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name]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ame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DE404D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F995BB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960E94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passwor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E31D3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Password &lt;?php </w:t>
      </w:r>
      <w:proofErr w:type="gram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*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04E3C21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Required and must be 7 or more characters long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0988A7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7041ED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password]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password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inleng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7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41F04E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0AF41E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0440E93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DEFD18D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Password Confirmation</w:t>
      </w:r>
    </w:p>
    <w:p w14:paraId="2446F84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1AE63A0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]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password_confirmation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inlength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7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A30C9B1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CB6599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A983BA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E575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ign-up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Submit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D35D6F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5851614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9E575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DACCE6A" w14:textId="77777777" w:rsidR="009E575E" w:rsidRPr="009E575E" w:rsidRDefault="009E575E" w:rsidP="009E575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E575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d.php</w:t>
      </w:r>
      <w:proofErr w:type="spellEnd"/>
      <w:r w:rsidRPr="009E575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E575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38CD56A" w14:textId="7C37D86E" w:rsidR="009E575E" w:rsidRDefault="009E575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68CEB1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sign-</w:t>
      </w:r>
      <w:proofErr w:type="spell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out.php</w:t>
      </w:r>
      <w:proofErr w:type="spell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7724AD5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i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1A114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6416DA8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Out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BCACDF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ad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ocation: ./sign-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E4CD49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0576F597" w14:textId="77777777" w:rsidR="009B3C7E" w:rsidRDefault="009B3C7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55968F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index.php</w:t>
      </w:r>
      <w:proofErr w:type="spell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621BD71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i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116882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38715BD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user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edI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FDD18A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1006A3F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tar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9CC2B1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ink-button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#sign-ou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oncli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fir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Are you sure you want to sign out?'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window.location</w:t>
      </w:r>
      <w:proofErr w:type="spellEnd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./sign-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ou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"&gt;&lt;&lt; Sign Out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89E09B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ink-button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ccoun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Account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1E69A3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Welcome 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 ?&gt;!!!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6B67AA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Hello and Good 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Morning!&lt;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18B661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BD8D7B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d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B82C48B" w14:textId="01A9AB68" w:rsidR="009B3C7E" w:rsidRDefault="009B3C7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2ABD479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account.php</w:t>
      </w:r>
      <w:proofErr w:type="spell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3A70E05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i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75B846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2CF36DF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user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edI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1CE4A9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2103CA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message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33F2A1B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redirect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E31B56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e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_POST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) {</w:t>
      </w:r>
    </w:p>
    <w:p w14:paraId="540A044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user_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POST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1F53881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kee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_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298A1D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ppl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_,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k, $v) =&gt;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i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v));</w:t>
      </w:r>
    </w:p>
    <w:p w14:paraId="1485738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ubtitle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5EAD9AE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51D0EE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)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must not be empty.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6D16C1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) {</w:t>
      </w:r>
    </w:p>
    <w:p w14:paraId="2B2D773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ssword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verify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,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0A435B4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is incorrect.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511E55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2A985B6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31F7509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7DC7AD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ubtitles)) {</w:t>
      </w:r>
    </w:p>
    <w:p w14:paraId="606161D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rle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</w:p>
    <w:p w14:paraId="12F3904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 must be 7 characters or more.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4F2FAD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</w:p>
    <w:p w14:paraId="188CE38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7002072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18D8BA0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trle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</w:t>
      </w:r>
    </w:p>
    <w:p w14:paraId="4D65A98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gramEnd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5025C46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w Password Confirmation must match New Password.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3EDC41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6388AA8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D02E6C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subtitles))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messages, [</w:t>
      </w:r>
    </w:p>
    <w:p w14:paraId="435BD25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gativ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34A1CF2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Update Faile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3E94690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s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s</w:t>
      </w:r>
    </w:p>
    <w:p w14:paraId="5E8D056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]);</w:t>
      </w:r>
    </w:p>
    <w:p w14:paraId="6316446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84AC50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tr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776BFA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name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_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1A2E5B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password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_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152C5D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_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7F7BA8D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o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user_,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608DF4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</w:p>
    <w:p w14:paraId="5D6A6FD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name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ame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</w:p>
    <w:p w14:paraId="5751B57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ame;</w:t>
      </w:r>
    </w:p>
    <w:p w14:paraId="74AC7E8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</w:p>
    <w:p w14:paraId="1880215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password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ssword_verify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password,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</w:t>
      </w:r>
    </w:p>
    <w:p w14:paraId="068C0E4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ssword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a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password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60D77F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DBF157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)) {</w:t>
      </w:r>
    </w:p>
    <w:p w14:paraId="76A769E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$column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joi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, 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map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e) =&gt;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{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e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 = :{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e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keys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)));</w:t>
      </w:r>
    </w:p>
    <w:p w14:paraId="0F97479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;</w:t>
      </w:r>
    </w:p>
    <w:p w14:paraId="39A2695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quer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pdate users set {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columns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} where email = :email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$user_);</w:t>
      </w:r>
    </w:p>
    <w:p w14:paraId="26B0D1C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86C939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messages, [</w:t>
      </w:r>
    </w:p>
    <w:p w14:paraId="2866C89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itiv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0A2A46A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Update Succeede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12E59A4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Your account information has been updated."</w:t>
      </w:r>
    </w:p>
    <w:p w14:paraId="0D5BC02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]);</w:t>
      </w:r>
    </w:p>
    <w:p w14:paraId="13E75A6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D84112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$user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edIn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E923EE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B8355C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set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user_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) {</w:t>
      </w:r>
    </w:p>
    <w:p w14:paraId="487E2F1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    $messages[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un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messages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-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[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.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 For security purposes, you need to sign in your account again.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BE1A55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$redirect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sign-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ou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A9059C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ignOut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ED15EC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}</w:t>
      </w:r>
    </w:p>
    <w:p w14:paraId="212E655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}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ls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0BF395E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messages, [</w:t>
      </w:r>
    </w:p>
    <w:p w14:paraId="1ACA6EB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utral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630684B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Update Ignore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0C1DAA8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o changes were made."</w:t>
      </w:r>
    </w:p>
    <w:p w14:paraId="692405A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]);</w:t>
      </w:r>
    </w:p>
    <w:p w14:paraId="25F91D1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}</w:t>
      </w:r>
    </w:p>
    <w:p w14:paraId="60DD3A1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}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atc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(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\Throwabl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</w:t>
      </w:r>
      <w:proofErr w:type="spell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220A7C8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var_dump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</w:t>
      </w:r>
      <w:proofErr w:type="spell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t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758A17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ray_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us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messages, [</w:t>
      </w:r>
    </w:p>
    <w:p w14:paraId="6E36F1D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egativ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4CE904B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 Update Faile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22660C0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omething went wrong while updating your account."</w:t>
      </w:r>
    </w:p>
    <w:p w14:paraId="3FE89A4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]);</w:t>
      </w:r>
    </w:p>
    <w:p w14:paraId="5973439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35F4379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}</w:t>
      </w:r>
    </w:p>
    <w:p w14:paraId="7504955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}</w:t>
      </w:r>
    </w:p>
    <w:p w14:paraId="4BE2C28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554DF2F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tar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A6F98F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link-button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dex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&lt; Home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a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64D343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Account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ADA24E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Change and update your account 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information.&lt;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DC6D83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0605F3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messages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essages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s]) ?&gt;</w:t>
      </w:r>
    </w:p>
    <w:p w14:paraId="2C326AA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accoun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tho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533153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3C1927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email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41C642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Email</w:t>
      </w:r>
    </w:p>
    <w:p w14:paraId="703BEBB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5CF7FE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email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email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adonly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disable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469F33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FA4775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38265A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ame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C834C0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Name &lt;?php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?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6407980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ust not be empty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25F4FC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D856BD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ex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name]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user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am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ame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2865D4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7B4A47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8171E6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9F580A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New Password &lt;?php 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nd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hint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 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char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?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,</w:t>
      </w:r>
    </w:p>
    <w:p w14:paraId="6A5635F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Must be 7 or more characters long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8619C7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3BBBF7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]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ew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inlength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7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4AC3FD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F19391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B05DC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A0B8CF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New Password Confirmation</w:t>
      </w:r>
    </w:p>
    <w:p w14:paraId="582CA7F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4358C3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]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new_password_confirmation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503A9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1E4D0A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225850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ma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gt;For added security, you need to enter your current password first before making any changes to your 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account.&lt;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ma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46D997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BA549F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f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F144DF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Password</w:t>
      </w:r>
    </w:p>
    <w:p w14:paraId="0900F67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4FB3FD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asswor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ser[password]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i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ser_password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quire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5CCFF6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1470277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eld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DA7719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accoun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Update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BBCF0B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A6B6DE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66507F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_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d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 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CEEA98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&lt;?php 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redirect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ul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 ?&gt;</w:t>
      </w:r>
    </w:p>
    <w:p w14:paraId="4AE9847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crip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B8CAC5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etTimeout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unc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5EBB716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window.location</w:t>
      </w:r>
      <w:proofErr w:type="spellEnd"/>
      <w:proofErr w:type="gramEnd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&lt;?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redirect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7FA251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}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00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26E487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crip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5216AE1" w14:textId="0446D57C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0DE6A856" w14:textId="77777777" w:rsidR="009B3C7E" w:rsidRDefault="009B3C7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460D9E1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hint.php</w:t>
      </w:r>
      <w:proofErr w:type="spell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1375BE8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271B1E6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char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?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66A3BB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title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..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480F32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21FE0B8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int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itl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title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pa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?= $char[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 ?&gt;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pa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5E13695" w14:textId="2B898F94" w:rsidR="009B3C7E" w:rsidRDefault="009B3C7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9BC42B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messages.php</w:t>
      </w:r>
      <w:proofErr w:type="spellEnd"/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7657C29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1FD0F47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spell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require_onc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./</w:t>
      </w:r>
      <w:proofErr w:type="spell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utils.php</w:t>
      </w:r>
      <w:proofErr w:type="spellEnd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2E3F82B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586D8F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$message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313E227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37BD2BE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F4A6D1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php</w:t>
      </w:r>
    </w:p>
    <w:p w14:paraId="15474D2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message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) {</w:t>
      </w:r>
    </w:p>
    <w:p w14:paraId="6B68276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type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ype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positive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5BBE6B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title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itle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48EEE1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ubtitle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A50F2F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ubtitle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message[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titles"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];</w:t>
      </w:r>
    </w:p>
    <w:p w14:paraId="6E8615A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subtitles 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s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_array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subtitles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[$subtitles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: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s;</w:t>
      </w:r>
    </w:p>
    <w:p w14:paraId="28F936F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BBE0A9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title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amp;&amp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($subtitles))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continu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4A8A4B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?&gt;</w:t>
      </w:r>
    </w:p>
    <w:p w14:paraId="14C4998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las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stitc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message'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$type)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43036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title)) { ?&gt;</w:t>
      </w:r>
    </w:p>
    <w:p w14:paraId="06E71A3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tro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title ?&gt;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tro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AE614A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17B37F5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ubtitle)) { ?&gt;</w:t>
      </w:r>
    </w:p>
    <w:p w14:paraId="5C28443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pa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 ?&gt;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pa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FCE644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7BEAA1C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&lt;?php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mpty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$subtitles)) { ?&gt;</w:t>
      </w:r>
    </w:p>
    <w:p w14:paraId="734D5E4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u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A25D35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&lt;?php </w:t>
      </w:r>
      <w:proofErr w:type="gramStart"/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foreac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subtitles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) { ?&gt;</w:t>
      </w:r>
    </w:p>
    <w:p w14:paraId="1829372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&lt;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=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subtitle ?&gt;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03498F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&lt;?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7CDD53D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u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1E6083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00D7101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591D6F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?</w:t>
      </w:r>
      <w:proofErr w:type="gramStart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php }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?&gt;</w:t>
      </w:r>
    </w:p>
    <w:p w14:paraId="5755DF54" w14:textId="1520AE4A" w:rsidR="009B3C7E" w:rsidRDefault="009B3C7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4EF6229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style.css */</w:t>
      </w:r>
    </w:p>
    <w:p w14:paraId="53993FF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@impor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https://fonts.googleapis.com/css2?family=DM+Mono&amp;family=DM+Sans&amp;display=swap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937A30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676E5A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*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A55909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F989E8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D07CC8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x-sizi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x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F3D7B1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font-size: 11pt; */</w:t>
      </w:r>
    </w:p>
    <w:p w14:paraId="04A8998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famil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'DM Sans'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ans-serif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3164D9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19AAB41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4CC300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#</w:t>
      </w: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ain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85B233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7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B62779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x-widt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64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B93367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to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99E810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0C8A9A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border: 1px solid red; */</w:t>
      </w:r>
    </w:p>
    <w:p w14:paraId="7D2264A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B7B6E5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r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944271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69D6FE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0D9FD9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hint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5E2E83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si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elativ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CF4709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line-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88EF63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F8874C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padding: 0.10em; */</w:t>
      </w:r>
    </w:p>
    <w:p w14:paraId="70F48CC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hit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0C94E4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5CD35E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C9B15E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4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4A4E19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we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l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46E418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urs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int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4D5C22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alig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ent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786E6C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3D5137F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FDDC5D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int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hover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9FCB12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E245D4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341C987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8129F6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hint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pa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0D79B11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si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bsolut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08ACF0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line-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83581C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op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7BFC21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lef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287068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ansfor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ranslat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-5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-5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)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cal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9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6111B51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7F5E1E7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8C3512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80E5A7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9B100F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67DC72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24D5C4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CDA3CC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si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elativ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B5B6DF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D96B9B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we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l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A5F1CD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DE20D8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42E522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abel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hin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011A48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si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bsolut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FE11E5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A55C70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37C1F04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62C84C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4ED9E3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ADC072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60BA5E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0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7E8926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oli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045E43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452026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933082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5CBA43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ubmi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 {</w:t>
      </w:r>
    </w:p>
    <w:p w14:paraId="7068B89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C7E391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16034A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hit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2D04DF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C4C0D7D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text-align: right; */</w:t>
      </w:r>
    </w:p>
    <w:p w14:paraId="0CAE71E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uto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B55017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72500F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urs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oint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1A24D4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.2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A7AB4C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076A51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we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l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2A838E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x-shadow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-0.1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322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A9CA03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5BAEF5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6F7DA20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field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utt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[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submi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]</w:t>
      </w:r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hove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1BD6E7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2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B446EC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B5A991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DAEF3A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spellStart"/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r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BC6E6C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igh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8910DBB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FC88EC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nten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C1B66C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243AAE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8FF3C7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2C0CE4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link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-butt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9B609C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line-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7A0FF0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2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664F8E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37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AAC85D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a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important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797422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decora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important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0D0A83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2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FD2BAC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254019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BCDD88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ink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-button:hover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2F837E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decoratio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underlin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important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785DE6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5B2F44F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D53461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ssage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positiv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5EB43CC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438BFA5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C0F3B2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1F5D7B26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ssage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negative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04A1FF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55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6B94BA8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D98285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150C0A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</w:t>
      </w:r>
      <w:proofErr w:type="spell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ssage</w:t>
      </w:r>
      <w:proofErr w:type="gramEnd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neutral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01FB130C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55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55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1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8166112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D969B60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5D3865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message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ED4C677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3CE926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192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06D45F9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C636D8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2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D6DE029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B3D51F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A7F79F5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message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strong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776691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.15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4A9B2C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D3D459A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42A40AB3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A3B4221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9B3C7E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.message</w:t>
      </w:r>
      <w:proofErr w:type="gramEnd"/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9B3C7E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E64C24E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left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9B3C7E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</w:t>
      </w:r>
      <w:r w:rsidRPr="009B3C7E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em</w:t>
      </w: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A7F0DC4" w14:textId="77777777" w:rsidR="009B3C7E" w:rsidRPr="009B3C7E" w:rsidRDefault="009B3C7E" w:rsidP="009B3C7E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9B3C7E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1CB0DB3" w14:textId="77777777" w:rsidR="009B3C7E" w:rsidRPr="00A36DEC" w:rsidRDefault="009B3C7E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sectPr w:rsidR="009B3C7E" w:rsidRPr="00A36DEC" w:rsidSect="0052530A">
      <w:headerReference w:type="default" r:id="rId23"/>
      <w:footerReference w:type="default" r:id="rId24"/>
      <w:pgSz w:w="11907" w:h="16839" w:code="9"/>
      <w:pgMar w:top="1440" w:right="1134" w:bottom="1440" w:left="1440" w:header="289" w:footer="431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61C5F" w14:textId="77777777" w:rsidR="003604F1" w:rsidRDefault="003604F1" w:rsidP="00C51CF5">
      <w:r>
        <w:separator/>
      </w:r>
    </w:p>
  </w:endnote>
  <w:endnote w:type="continuationSeparator" w:id="0">
    <w:p w14:paraId="3212FBE2" w14:textId="77777777" w:rsidR="003604F1" w:rsidRDefault="003604F1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MS Gothic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C7ED" w14:textId="1B59E9B5" w:rsidR="004F7C59" w:rsidRPr="00F408B7" w:rsidRDefault="004F7C59">
    <w:pPr>
      <w:pStyle w:val="Footer"/>
      <w:jc w:val="right"/>
      <w:rPr>
        <w:rFonts w:ascii="Arial" w:hAnsi="Arial" w:cs="Arial"/>
        <w:sz w:val="20"/>
        <w:szCs w:val="20"/>
      </w:rPr>
    </w:pPr>
  </w:p>
  <w:p w14:paraId="6179CFD3" w14:textId="77777777" w:rsidR="004F7C59" w:rsidRDefault="004F7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952A3" w14:textId="77777777" w:rsidR="003604F1" w:rsidRDefault="003604F1" w:rsidP="00C51CF5">
      <w:r>
        <w:separator/>
      </w:r>
    </w:p>
  </w:footnote>
  <w:footnote w:type="continuationSeparator" w:id="0">
    <w:p w14:paraId="62D9AF09" w14:textId="77777777" w:rsidR="003604F1" w:rsidRDefault="003604F1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8BC05" w14:textId="77777777" w:rsidR="00954DE7" w:rsidRDefault="004F7C59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39C754E" wp14:editId="35395DB4">
              <wp:simplePos x="0" y="0"/>
              <wp:positionH relativeFrom="page">
                <wp:posOffset>895350</wp:posOffset>
              </wp:positionH>
              <wp:positionV relativeFrom="page">
                <wp:posOffset>306070</wp:posOffset>
              </wp:positionV>
              <wp:extent cx="3005070" cy="9467090"/>
              <wp:effectExtent l="0" t="0" r="5080" b="0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38372F5E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70.5pt;margin-top:24.1pt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absolute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Zn0l890AAAALAQAADwAA&#10;AAAAAAAAAAAAAAAIBQAAZHJzL2Rvd25yZXYueG1sUEsFBgAAAAAEAAQA8wAAABIGAAAAAA==&#10;" fillcolor="#eaf4d7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3F4"/>
    <w:multiLevelType w:val="hybridMultilevel"/>
    <w:tmpl w:val="A328A6F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9B2BD6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B00E5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C1B7B"/>
    <w:multiLevelType w:val="hybridMultilevel"/>
    <w:tmpl w:val="F1F625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70D0F"/>
    <w:multiLevelType w:val="hybridMultilevel"/>
    <w:tmpl w:val="5CD0E9B0"/>
    <w:lvl w:ilvl="0" w:tplc="BD945BF6">
      <w:start w:val="1"/>
      <w:numFmt w:val="decimal"/>
      <w:lvlText w:val="%1."/>
      <w:lvlJc w:val="left"/>
      <w:pPr>
        <w:ind w:left="812" w:hanging="544"/>
      </w:pPr>
      <w:rPr>
        <w:rFonts w:ascii="Arial" w:eastAsia="Arial" w:hAnsi="Arial" w:cs="Arial" w:hint="default"/>
        <w:spacing w:val="-5"/>
        <w:w w:val="99"/>
        <w:sz w:val="22"/>
        <w:szCs w:val="22"/>
        <w:lang w:val="en-US" w:eastAsia="en-US" w:bidi="ar-SA"/>
      </w:rPr>
    </w:lvl>
    <w:lvl w:ilvl="1" w:tplc="8674B0A4">
      <w:numFmt w:val="bullet"/>
      <w:lvlText w:val="•"/>
      <w:lvlJc w:val="left"/>
      <w:pPr>
        <w:ind w:left="1735" w:hanging="544"/>
      </w:pPr>
      <w:rPr>
        <w:rFonts w:hint="default"/>
        <w:lang w:val="en-US" w:eastAsia="en-US" w:bidi="ar-SA"/>
      </w:rPr>
    </w:lvl>
    <w:lvl w:ilvl="2" w:tplc="3112D03E">
      <w:numFmt w:val="bullet"/>
      <w:lvlText w:val="•"/>
      <w:lvlJc w:val="left"/>
      <w:pPr>
        <w:ind w:left="2650" w:hanging="544"/>
      </w:pPr>
      <w:rPr>
        <w:rFonts w:hint="default"/>
        <w:lang w:val="en-US" w:eastAsia="en-US" w:bidi="ar-SA"/>
      </w:rPr>
    </w:lvl>
    <w:lvl w:ilvl="3" w:tplc="954290A0">
      <w:numFmt w:val="bullet"/>
      <w:lvlText w:val="•"/>
      <w:lvlJc w:val="left"/>
      <w:pPr>
        <w:ind w:left="3565" w:hanging="544"/>
      </w:pPr>
      <w:rPr>
        <w:rFonts w:hint="default"/>
        <w:lang w:val="en-US" w:eastAsia="en-US" w:bidi="ar-SA"/>
      </w:rPr>
    </w:lvl>
    <w:lvl w:ilvl="4" w:tplc="AD8EB250">
      <w:numFmt w:val="bullet"/>
      <w:lvlText w:val="•"/>
      <w:lvlJc w:val="left"/>
      <w:pPr>
        <w:ind w:left="4480" w:hanging="544"/>
      </w:pPr>
      <w:rPr>
        <w:rFonts w:hint="default"/>
        <w:lang w:val="en-US" w:eastAsia="en-US" w:bidi="ar-SA"/>
      </w:rPr>
    </w:lvl>
    <w:lvl w:ilvl="5" w:tplc="395C0648">
      <w:numFmt w:val="bullet"/>
      <w:lvlText w:val="•"/>
      <w:lvlJc w:val="left"/>
      <w:pPr>
        <w:ind w:left="5395" w:hanging="544"/>
      </w:pPr>
      <w:rPr>
        <w:rFonts w:hint="default"/>
        <w:lang w:val="en-US" w:eastAsia="en-US" w:bidi="ar-SA"/>
      </w:rPr>
    </w:lvl>
    <w:lvl w:ilvl="6" w:tplc="7570DD6C">
      <w:numFmt w:val="bullet"/>
      <w:lvlText w:val="•"/>
      <w:lvlJc w:val="left"/>
      <w:pPr>
        <w:ind w:left="6310" w:hanging="544"/>
      </w:pPr>
      <w:rPr>
        <w:rFonts w:hint="default"/>
        <w:lang w:val="en-US" w:eastAsia="en-US" w:bidi="ar-SA"/>
      </w:rPr>
    </w:lvl>
    <w:lvl w:ilvl="7" w:tplc="14FECAC6">
      <w:numFmt w:val="bullet"/>
      <w:lvlText w:val="•"/>
      <w:lvlJc w:val="left"/>
      <w:pPr>
        <w:ind w:left="7225" w:hanging="544"/>
      </w:pPr>
      <w:rPr>
        <w:rFonts w:hint="default"/>
        <w:lang w:val="en-US" w:eastAsia="en-US" w:bidi="ar-SA"/>
      </w:rPr>
    </w:lvl>
    <w:lvl w:ilvl="8" w:tplc="AA841A6C">
      <w:numFmt w:val="bullet"/>
      <w:lvlText w:val="•"/>
      <w:lvlJc w:val="left"/>
      <w:pPr>
        <w:ind w:left="8140" w:hanging="544"/>
      </w:pPr>
      <w:rPr>
        <w:rFonts w:hint="default"/>
        <w:lang w:val="en-US" w:eastAsia="en-US" w:bidi="ar-SA"/>
      </w:rPr>
    </w:lvl>
  </w:abstractNum>
  <w:abstractNum w:abstractNumId="5" w15:restartNumberingAfterBreak="0">
    <w:nsid w:val="1D934898"/>
    <w:multiLevelType w:val="hybridMultilevel"/>
    <w:tmpl w:val="49C8E2F0"/>
    <w:lvl w:ilvl="0" w:tplc="34090001">
      <w:start w:val="1"/>
      <w:numFmt w:val="bullet"/>
      <w:lvlText w:val=""/>
      <w:lvlJc w:val="left"/>
      <w:pPr>
        <w:ind w:left="1348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06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8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0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2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4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6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8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08" w:hanging="360"/>
      </w:pPr>
      <w:rPr>
        <w:rFonts w:ascii="Wingdings" w:hAnsi="Wingdings" w:hint="default"/>
      </w:rPr>
    </w:lvl>
  </w:abstractNum>
  <w:abstractNum w:abstractNumId="6" w15:restartNumberingAfterBreak="0">
    <w:nsid w:val="31E67CA3"/>
    <w:multiLevelType w:val="hybridMultilevel"/>
    <w:tmpl w:val="B73046C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D2B2D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A63FA"/>
    <w:multiLevelType w:val="hybridMultilevel"/>
    <w:tmpl w:val="74C08EEE"/>
    <w:lvl w:ilvl="0" w:tplc="A2B4598A">
      <w:start w:val="8"/>
      <w:numFmt w:val="decimal"/>
      <w:lvlText w:val="%1."/>
      <w:lvlJc w:val="left"/>
      <w:pPr>
        <w:ind w:left="1000" w:hanging="240"/>
        <w:jc w:val="right"/>
      </w:pPr>
      <w:rPr>
        <w:rFonts w:hint="default"/>
        <w:spacing w:val="-1"/>
        <w:w w:val="68"/>
        <w:lang w:val="en-US" w:eastAsia="en-US" w:bidi="ar-SA"/>
      </w:rPr>
    </w:lvl>
    <w:lvl w:ilvl="1" w:tplc="6E0EA532">
      <w:start w:val="1"/>
      <w:numFmt w:val="lowerLetter"/>
      <w:lvlText w:val="%2."/>
      <w:lvlJc w:val="left"/>
      <w:pPr>
        <w:ind w:left="1228" w:hanging="228"/>
      </w:pPr>
      <w:rPr>
        <w:rFonts w:ascii="Trebuchet MS" w:eastAsia="Trebuchet MS" w:hAnsi="Trebuchet MS" w:cs="Trebuchet MS" w:hint="default"/>
        <w:spacing w:val="-1"/>
        <w:w w:val="68"/>
        <w:sz w:val="22"/>
        <w:szCs w:val="22"/>
        <w:lang w:val="en-US" w:eastAsia="en-US" w:bidi="ar-SA"/>
      </w:rPr>
    </w:lvl>
    <w:lvl w:ilvl="2" w:tplc="183E56EC">
      <w:numFmt w:val="bullet"/>
      <w:lvlText w:val="•"/>
      <w:lvlJc w:val="left"/>
      <w:pPr>
        <w:ind w:left="2378" w:hanging="228"/>
      </w:pPr>
      <w:rPr>
        <w:rFonts w:hint="default"/>
        <w:lang w:val="en-US" w:eastAsia="en-US" w:bidi="ar-SA"/>
      </w:rPr>
    </w:lvl>
    <w:lvl w:ilvl="3" w:tplc="082AAB02">
      <w:numFmt w:val="bullet"/>
      <w:lvlText w:val="•"/>
      <w:lvlJc w:val="left"/>
      <w:pPr>
        <w:ind w:left="3537" w:hanging="228"/>
      </w:pPr>
      <w:rPr>
        <w:rFonts w:hint="default"/>
        <w:lang w:val="en-US" w:eastAsia="en-US" w:bidi="ar-SA"/>
      </w:rPr>
    </w:lvl>
    <w:lvl w:ilvl="4" w:tplc="19DA42F2">
      <w:numFmt w:val="bullet"/>
      <w:lvlText w:val="•"/>
      <w:lvlJc w:val="left"/>
      <w:pPr>
        <w:ind w:left="4696" w:hanging="228"/>
      </w:pPr>
      <w:rPr>
        <w:rFonts w:hint="default"/>
        <w:lang w:val="en-US" w:eastAsia="en-US" w:bidi="ar-SA"/>
      </w:rPr>
    </w:lvl>
    <w:lvl w:ilvl="5" w:tplc="CDF6EA64">
      <w:numFmt w:val="bullet"/>
      <w:lvlText w:val="•"/>
      <w:lvlJc w:val="left"/>
      <w:pPr>
        <w:ind w:left="5854" w:hanging="228"/>
      </w:pPr>
      <w:rPr>
        <w:rFonts w:hint="default"/>
        <w:lang w:val="en-US" w:eastAsia="en-US" w:bidi="ar-SA"/>
      </w:rPr>
    </w:lvl>
    <w:lvl w:ilvl="6" w:tplc="B06471B8">
      <w:numFmt w:val="bullet"/>
      <w:lvlText w:val="•"/>
      <w:lvlJc w:val="left"/>
      <w:pPr>
        <w:ind w:left="7013" w:hanging="228"/>
      </w:pPr>
      <w:rPr>
        <w:rFonts w:hint="default"/>
        <w:lang w:val="en-US" w:eastAsia="en-US" w:bidi="ar-SA"/>
      </w:rPr>
    </w:lvl>
    <w:lvl w:ilvl="7" w:tplc="0C8CDA4A">
      <w:numFmt w:val="bullet"/>
      <w:lvlText w:val="•"/>
      <w:lvlJc w:val="left"/>
      <w:pPr>
        <w:ind w:left="8172" w:hanging="228"/>
      </w:pPr>
      <w:rPr>
        <w:rFonts w:hint="default"/>
        <w:lang w:val="en-US" w:eastAsia="en-US" w:bidi="ar-SA"/>
      </w:rPr>
    </w:lvl>
    <w:lvl w:ilvl="8" w:tplc="E02EC96C">
      <w:numFmt w:val="bullet"/>
      <w:lvlText w:val="•"/>
      <w:lvlJc w:val="left"/>
      <w:pPr>
        <w:ind w:left="9330" w:hanging="228"/>
      </w:pPr>
      <w:rPr>
        <w:rFonts w:hint="default"/>
        <w:lang w:val="en-US" w:eastAsia="en-US" w:bidi="ar-SA"/>
      </w:rPr>
    </w:lvl>
  </w:abstractNum>
  <w:abstractNum w:abstractNumId="9" w15:restartNumberingAfterBreak="0">
    <w:nsid w:val="767C3D55"/>
    <w:multiLevelType w:val="hybridMultilevel"/>
    <w:tmpl w:val="71DA302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0"/>
  </w:num>
  <w:num w:numId="5">
    <w:abstractNumId w:val="2"/>
  </w:num>
  <w:num w:numId="6">
    <w:abstractNumId w:val="7"/>
  </w:num>
  <w:num w:numId="7">
    <w:abstractNumId w:val="3"/>
  </w:num>
  <w:num w:numId="8">
    <w:abstractNumId w:val="9"/>
  </w:num>
  <w:num w:numId="9">
    <w:abstractNumId w:val="4"/>
  </w:num>
  <w:num w:numId="10">
    <w:abstractNumId w:val="8"/>
  </w:num>
  <w:num w:numId="11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sDAyNDY1MTUxMDVQ0lEKTi0uzszPAykwrAUAskxDGywAAAA="/>
  </w:docVars>
  <w:rsids>
    <w:rsidRoot w:val="00266430"/>
    <w:rsid w:val="00003F02"/>
    <w:rsid w:val="00015E27"/>
    <w:rsid w:val="000216EF"/>
    <w:rsid w:val="00032213"/>
    <w:rsid w:val="0004054A"/>
    <w:rsid w:val="00042C6E"/>
    <w:rsid w:val="000460CD"/>
    <w:rsid w:val="000521EF"/>
    <w:rsid w:val="000537E4"/>
    <w:rsid w:val="0005785A"/>
    <w:rsid w:val="000626D8"/>
    <w:rsid w:val="000629BD"/>
    <w:rsid w:val="000640CC"/>
    <w:rsid w:val="000660DE"/>
    <w:rsid w:val="00082B8C"/>
    <w:rsid w:val="00083CA5"/>
    <w:rsid w:val="00085316"/>
    <w:rsid w:val="00085492"/>
    <w:rsid w:val="000874E5"/>
    <w:rsid w:val="00097317"/>
    <w:rsid w:val="000A545F"/>
    <w:rsid w:val="000B5DCA"/>
    <w:rsid w:val="000C42E8"/>
    <w:rsid w:val="000C6BEA"/>
    <w:rsid w:val="000F3953"/>
    <w:rsid w:val="000F3BEA"/>
    <w:rsid w:val="000F3F19"/>
    <w:rsid w:val="00100F90"/>
    <w:rsid w:val="0010314C"/>
    <w:rsid w:val="001049BA"/>
    <w:rsid w:val="00105CE1"/>
    <w:rsid w:val="00110CD3"/>
    <w:rsid w:val="001172E4"/>
    <w:rsid w:val="001244E7"/>
    <w:rsid w:val="00127971"/>
    <w:rsid w:val="001308C0"/>
    <w:rsid w:val="00133F9C"/>
    <w:rsid w:val="00140BB7"/>
    <w:rsid w:val="001427DB"/>
    <w:rsid w:val="001439D3"/>
    <w:rsid w:val="00153B84"/>
    <w:rsid w:val="0016490D"/>
    <w:rsid w:val="001653EA"/>
    <w:rsid w:val="001654DA"/>
    <w:rsid w:val="001759A4"/>
    <w:rsid w:val="00190BFE"/>
    <w:rsid w:val="00191330"/>
    <w:rsid w:val="001920B1"/>
    <w:rsid w:val="00192869"/>
    <w:rsid w:val="00192FFA"/>
    <w:rsid w:val="00196AAB"/>
    <w:rsid w:val="001A445D"/>
    <w:rsid w:val="001A4D1A"/>
    <w:rsid w:val="001A56FD"/>
    <w:rsid w:val="001B0B3D"/>
    <w:rsid w:val="001B0CF4"/>
    <w:rsid w:val="001B5530"/>
    <w:rsid w:val="001B5CCF"/>
    <w:rsid w:val="001C4D0B"/>
    <w:rsid w:val="001D239E"/>
    <w:rsid w:val="001D4BF2"/>
    <w:rsid w:val="001D4C45"/>
    <w:rsid w:val="001E208F"/>
    <w:rsid w:val="001E4714"/>
    <w:rsid w:val="001E56D2"/>
    <w:rsid w:val="001F6BAB"/>
    <w:rsid w:val="00202431"/>
    <w:rsid w:val="002046A9"/>
    <w:rsid w:val="00220ACA"/>
    <w:rsid w:val="002211F0"/>
    <w:rsid w:val="002247D4"/>
    <w:rsid w:val="00230278"/>
    <w:rsid w:val="002426FC"/>
    <w:rsid w:val="00251699"/>
    <w:rsid w:val="002528F3"/>
    <w:rsid w:val="00257CAE"/>
    <w:rsid w:val="00262DE5"/>
    <w:rsid w:val="00266076"/>
    <w:rsid w:val="0026623C"/>
    <w:rsid w:val="00266430"/>
    <w:rsid w:val="0027002D"/>
    <w:rsid w:val="00271E9B"/>
    <w:rsid w:val="002736BD"/>
    <w:rsid w:val="0027569F"/>
    <w:rsid w:val="0027583C"/>
    <w:rsid w:val="002823D7"/>
    <w:rsid w:val="002836F6"/>
    <w:rsid w:val="00290CEB"/>
    <w:rsid w:val="00291C07"/>
    <w:rsid w:val="00292009"/>
    <w:rsid w:val="002933BC"/>
    <w:rsid w:val="0029419C"/>
    <w:rsid w:val="00294E5C"/>
    <w:rsid w:val="00296B91"/>
    <w:rsid w:val="002B2007"/>
    <w:rsid w:val="002C192D"/>
    <w:rsid w:val="002C6277"/>
    <w:rsid w:val="002E1DF6"/>
    <w:rsid w:val="002E2E84"/>
    <w:rsid w:val="002F0BD0"/>
    <w:rsid w:val="002F2C0C"/>
    <w:rsid w:val="00304A86"/>
    <w:rsid w:val="00332C44"/>
    <w:rsid w:val="00333BA9"/>
    <w:rsid w:val="00353093"/>
    <w:rsid w:val="003604F1"/>
    <w:rsid w:val="003670C4"/>
    <w:rsid w:val="003878EE"/>
    <w:rsid w:val="00391D96"/>
    <w:rsid w:val="0039343A"/>
    <w:rsid w:val="00393FAC"/>
    <w:rsid w:val="00397BC9"/>
    <w:rsid w:val="003A5721"/>
    <w:rsid w:val="003B0DB8"/>
    <w:rsid w:val="003B3481"/>
    <w:rsid w:val="003B3EC7"/>
    <w:rsid w:val="003C6576"/>
    <w:rsid w:val="003C6E39"/>
    <w:rsid w:val="003D392F"/>
    <w:rsid w:val="003D5DDF"/>
    <w:rsid w:val="003D6FFF"/>
    <w:rsid w:val="003F14CF"/>
    <w:rsid w:val="00410113"/>
    <w:rsid w:val="004109D6"/>
    <w:rsid w:val="00415DB3"/>
    <w:rsid w:val="0042416C"/>
    <w:rsid w:val="004244C3"/>
    <w:rsid w:val="004271B5"/>
    <w:rsid w:val="00427E0B"/>
    <w:rsid w:val="004314A7"/>
    <w:rsid w:val="00431999"/>
    <w:rsid w:val="00437936"/>
    <w:rsid w:val="00443E2D"/>
    <w:rsid w:val="004465CD"/>
    <w:rsid w:val="00447AA8"/>
    <w:rsid w:val="004521F9"/>
    <w:rsid w:val="00453BF3"/>
    <w:rsid w:val="00455C5D"/>
    <w:rsid w:val="0045798B"/>
    <w:rsid w:val="00473FF2"/>
    <w:rsid w:val="00474C82"/>
    <w:rsid w:val="00484419"/>
    <w:rsid w:val="00490915"/>
    <w:rsid w:val="004B047D"/>
    <w:rsid w:val="004B7D83"/>
    <w:rsid w:val="004C12C6"/>
    <w:rsid w:val="004C5003"/>
    <w:rsid w:val="004C65E7"/>
    <w:rsid w:val="004D26B1"/>
    <w:rsid w:val="004D38EF"/>
    <w:rsid w:val="004D3E32"/>
    <w:rsid w:val="004D6664"/>
    <w:rsid w:val="004E0D7B"/>
    <w:rsid w:val="004E25E9"/>
    <w:rsid w:val="004F2B00"/>
    <w:rsid w:val="004F7C59"/>
    <w:rsid w:val="00515D3D"/>
    <w:rsid w:val="00522F4E"/>
    <w:rsid w:val="00522FA7"/>
    <w:rsid w:val="0052530A"/>
    <w:rsid w:val="005264D6"/>
    <w:rsid w:val="00541B30"/>
    <w:rsid w:val="00557247"/>
    <w:rsid w:val="00570D67"/>
    <w:rsid w:val="00572086"/>
    <w:rsid w:val="00576E3B"/>
    <w:rsid w:val="005823C1"/>
    <w:rsid w:val="00584C9C"/>
    <w:rsid w:val="00585A59"/>
    <w:rsid w:val="0059041D"/>
    <w:rsid w:val="0059397D"/>
    <w:rsid w:val="00594FF7"/>
    <w:rsid w:val="005960C5"/>
    <w:rsid w:val="00597871"/>
    <w:rsid w:val="005A681C"/>
    <w:rsid w:val="005C1DC0"/>
    <w:rsid w:val="005C4159"/>
    <w:rsid w:val="005C52D3"/>
    <w:rsid w:val="005C6847"/>
    <w:rsid w:val="005C6AD4"/>
    <w:rsid w:val="005D4278"/>
    <w:rsid w:val="005D47DE"/>
    <w:rsid w:val="005D4DA0"/>
    <w:rsid w:val="005E2B75"/>
    <w:rsid w:val="005F31EF"/>
    <w:rsid w:val="005F364E"/>
    <w:rsid w:val="005F5ECA"/>
    <w:rsid w:val="00607ABC"/>
    <w:rsid w:val="0061152A"/>
    <w:rsid w:val="00617AFE"/>
    <w:rsid w:val="0062123A"/>
    <w:rsid w:val="0062136E"/>
    <w:rsid w:val="00635EF0"/>
    <w:rsid w:val="00640845"/>
    <w:rsid w:val="0064645E"/>
    <w:rsid w:val="00646E75"/>
    <w:rsid w:val="00663587"/>
    <w:rsid w:val="0066792F"/>
    <w:rsid w:val="006700AB"/>
    <w:rsid w:val="00677617"/>
    <w:rsid w:val="00687515"/>
    <w:rsid w:val="0069309E"/>
    <w:rsid w:val="00695323"/>
    <w:rsid w:val="006B13B4"/>
    <w:rsid w:val="006B373C"/>
    <w:rsid w:val="006B3AB1"/>
    <w:rsid w:val="006B43B2"/>
    <w:rsid w:val="006B4828"/>
    <w:rsid w:val="006B74D2"/>
    <w:rsid w:val="006C4037"/>
    <w:rsid w:val="006C75FB"/>
    <w:rsid w:val="006D409C"/>
    <w:rsid w:val="006D61B3"/>
    <w:rsid w:val="006E2379"/>
    <w:rsid w:val="006E59BF"/>
    <w:rsid w:val="006F2EFF"/>
    <w:rsid w:val="006F3543"/>
    <w:rsid w:val="007034F8"/>
    <w:rsid w:val="00703E7E"/>
    <w:rsid w:val="00706873"/>
    <w:rsid w:val="00707FA4"/>
    <w:rsid w:val="007150B4"/>
    <w:rsid w:val="00722050"/>
    <w:rsid w:val="0072417C"/>
    <w:rsid w:val="00724A26"/>
    <w:rsid w:val="007260FE"/>
    <w:rsid w:val="00731DDE"/>
    <w:rsid w:val="007327CC"/>
    <w:rsid w:val="00746499"/>
    <w:rsid w:val="00776643"/>
    <w:rsid w:val="00776C96"/>
    <w:rsid w:val="00794AA4"/>
    <w:rsid w:val="00795816"/>
    <w:rsid w:val="00797579"/>
    <w:rsid w:val="007B48AA"/>
    <w:rsid w:val="007C08B0"/>
    <w:rsid w:val="007C6171"/>
    <w:rsid w:val="007D0F5B"/>
    <w:rsid w:val="007D7A27"/>
    <w:rsid w:val="007E7B89"/>
    <w:rsid w:val="00813A67"/>
    <w:rsid w:val="00822895"/>
    <w:rsid w:val="00826484"/>
    <w:rsid w:val="0082681E"/>
    <w:rsid w:val="008356B3"/>
    <w:rsid w:val="00836A10"/>
    <w:rsid w:val="00837D91"/>
    <w:rsid w:val="008403E9"/>
    <w:rsid w:val="00845B7A"/>
    <w:rsid w:val="00854794"/>
    <w:rsid w:val="008562B8"/>
    <w:rsid w:val="00857CEB"/>
    <w:rsid w:val="00860083"/>
    <w:rsid w:val="00874EE6"/>
    <w:rsid w:val="00875097"/>
    <w:rsid w:val="00882E29"/>
    <w:rsid w:val="00892897"/>
    <w:rsid w:val="00897C1B"/>
    <w:rsid w:val="008A308D"/>
    <w:rsid w:val="008C182F"/>
    <w:rsid w:val="008C5743"/>
    <w:rsid w:val="008C7518"/>
    <w:rsid w:val="008E715E"/>
    <w:rsid w:val="008F290E"/>
    <w:rsid w:val="008F5959"/>
    <w:rsid w:val="00900A50"/>
    <w:rsid w:val="00903471"/>
    <w:rsid w:val="00923C5D"/>
    <w:rsid w:val="0092589C"/>
    <w:rsid w:val="00925D20"/>
    <w:rsid w:val="0093572A"/>
    <w:rsid w:val="00942045"/>
    <w:rsid w:val="009429E3"/>
    <w:rsid w:val="00945060"/>
    <w:rsid w:val="00945894"/>
    <w:rsid w:val="00951C27"/>
    <w:rsid w:val="00954AAF"/>
    <w:rsid w:val="00954DE7"/>
    <w:rsid w:val="009646A1"/>
    <w:rsid w:val="00964B9F"/>
    <w:rsid w:val="0097149D"/>
    <w:rsid w:val="00972E86"/>
    <w:rsid w:val="00974FCB"/>
    <w:rsid w:val="00975A73"/>
    <w:rsid w:val="009821EF"/>
    <w:rsid w:val="00985E65"/>
    <w:rsid w:val="00993B89"/>
    <w:rsid w:val="009B1F29"/>
    <w:rsid w:val="009B3C7E"/>
    <w:rsid w:val="009B56DC"/>
    <w:rsid w:val="009D06BD"/>
    <w:rsid w:val="009D34AD"/>
    <w:rsid w:val="009E575E"/>
    <w:rsid w:val="009E5CF7"/>
    <w:rsid w:val="009F215D"/>
    <w:rsid w:val="00A004E5"/>
    <w:rsid w:val="00A20352"/>
    <w:rsid w:val="00A217F4"/>
    <w:rsid w:val="00A24291"/>
    <w:rsid w:val="00A3011E"/>
    <w:rsid w:val="00A3218C"/>
    <w:rsid w:val="00A36DEC"/>
    <w:rsid w:val="00A42A23"/>
    <w:rsid w:val="00A47F23"/>
    <w:rsid w:val="00A556BB"/>
    <w:rsid w:val="00A5582A"/>
    <w:rsid w:val="00A644EF"/>
    <w:rsid w:val="00A73BCA"/>
    <w:rsid w:val="00A75FCE"/>
    <w:rsid w:val="00A8605B"/>
    <w:rsid w:val="00A86D31"/>
    <w:rsid w:val="00A87074"/>
    <w:rsid w:val="00A870C0"/>
    <w:rsid w:val="00A92CE0"/>
    <w:rsid w:val="00A92D49"/>
    <w:rsid w:val="00A94007"/>
    <w:rsid w:val="00A96346"/>
    <w:rsid w:val="00AA1D3E"/>
    <w:rsid w:val="00AA7DFF"/>
    <w:rsid w:val="00AB635A"/>
    <w:rsid w:val="00AC189C"/>
    <w:rsid w:val="00AC2BA3"/>
    <w:rsid w:val="00AC44AA"/>
    <w:rsid w:val="00AC5509"/>
    <w:rsid w:val="00AC7086"/>
    <w:rsid w:val="00AD10CB"/>
    <w:rsid w:val="00AE1AD3"/>
    <w:rsid w:val="00AE71DA"/>
    <w:rsid w:val="00AF32C8"/>
    <w:rsid w:val="00AF4EA4"/>
    <w:rsid w:val="00AF7011"/>
    <w:rsid w:val="00B02FD1"/>
    <w:rsid w:val="00B037F3"/>
    <w:rsid w:val="00B0669D"/>
    <w:rsid w:val="00B13FF6"/>
    <w:rsid w:val="00B160C3"/>
    <w:rsid w:val="00B23F64"/>
    <w:rsid w:val="00B32558"/>
    <w:rsid w:val="00B50F76"/>
    <w:rsid w:val="00B530B2"/>
    <w:rsid w:val="00B66153"/>
    <w:rsid w:val="00B74D8A"/>
    <w:rsid w:val="00B858FA"/>
    <w:rsid w:val="00B90CEF"/>
    <w:rsid w:val="00B957B8"/>
    <w:rsid w:val="00B95D4D"/>
    <w:rsid w:val="00BB1258"/>
    <w:rsid w:val="00BB44C2"/>
    <w:rsid w:val="00BD04F1"/>
    <w:rsid w:val="00BD2227"/>
    <w:rsid w:val="00BD2886"/>
    <w:rsid w:val="00BD69A4"/>
    <w:rsid w:val="00BD6EDD"/>
    <w:rsid w:val="00BE2FF6"/>
    <w:rsid w:val="00C00785"/>
    <w:rsid w:val="00C1428B"/>
    <w:rsid w:val="00C16CB0"/>
    <w:rsid w:val="00C24AEC"/>
    <w:rsid w:val="00C2595A"/>
    <w:rsid w:val="00C51CF5"/>
    <w:rsid w:val="00C55A51"/>
    <w:rsid w:val="00C607F8"/>
    <w:rsid w:val="00C67936"/>
    <w:rsid w:val="00C72A62"/>
    <w:rsid w:val="00C72E7A"/>
    <w:rsid w:val="00C748BD"/>
    <w:rsid w:val="00C84A4D"/>
    <w:rsid w:val="00C853E5"/>
    <w:rsid w:val="00C854F2"/>
    <w:rsid w:val="00C9029E"/>
    <w:rsid w:val="00C90BBA"/>
    <w:rsid w:val="00C93D20"/>
    <w:rsid w:val="00C94D56"/>
    <w:rsid w:val="00C9629B"/>
    <w:rsid w:val="00CA0854"/>
    <w:rsid w:val="00CA407F"/>
    <w:rsid w:val="00CA4128"/>
    <w:rsid w:val="00CB0D6C"/>
    <w:rsid w:val="00CB1966"/>
    <w:rsid w:val="00CB2F80"/>
    <w:rsid w:val="00CB47FB"/>
    <w:rsid w:val="00CB4F6D"/>
    <w:rsid w:val="00CC0B22"/>
    <w:rsid w:val="00CC20D1"/>
    <w:rsid w:val="00CC3CC7"/>
    <w:rsid w:val="00CE344C"/>
    <w:rsid w:val="00CF3B9B"/>
    <w:rsid w:val="00CF6949"/>
    <w:rsid w:val="00D0091A"/>
    <w:rsid w:val="00D00A30"/>
    <w:rsid w:val="00D00CB6"/>
    <w:rsid w:val="00D024A9"/>
    <w:rsid w:val="00D05C8F"/>
    <w:rsid w:val="00D222EB"/>
    <w:rsid w:val="00D23F07"/>
    <w:rsid w:val="00D27BD0"/>
    <w:rsid w:val="00D27DC3"/>
    <w:rsid w:val="00D449B9"/>
    <w:rsid w:val="00D47607"/>
    <w:rsid w:val="00D50054"/>
    <w:rsid w:val="00D5081D"/>
    <w:rsid w:val="00D51F3C"/>
    <w:rsid w:val="00D625D4"/>
    <w:rsid w:val="00D62CC0"/>
    <w:rsid w:val="00D65BDC"/>
    <w:rsid w:val="00D723DC"/>
    <w:rsid w:val="00D80533"/>
    <w:rsid w:val="00D8438A"/>
    <w:rsid w:val="00D84489"/>
    <w:rsid w:val="00D902C6"/>
    <w:rsid w:val="00DA05E6"/>
    <w:rsid w:val="00DA3415"/>
    <w:rsid w:val="00DC4994"/>
    <w:rsid w:val="00DC71AE"/>
    <w:rsid w:val="00DD06C3"/>
    <w:rsid w:val="00DD233F"/>
    <w:rsid w:val="00DE3509"/>
    <w:rsid w:val="00E109C3"/>
    <w:rsid w:val="00E1302C"/>
    <w:rsid w:val="00E13453"/>
    <w:rsid w:val="00E141E1"/>
    <w:rsid w:val="00E24EF3"/>
    <w:rsid w:val="00E410F8"/>
    <w:rsid w:val="00E51F1D"/>
    <w:rsid w:val="00E52DE9"/>
    <w:rsid w:val="00E5478B"/>
    <w:rsid w:val="00E55D74"/>
    <w:rsid w:val="00E63E7E"/>
    <w:rsid w:val="00E702CC"/>
    <w:rsid w:val="00E70584"/>
    <w:rsid w:val="00E70BA7"/>
    <w:rsid w:val="00E748F2"/>
    <w:rsid w:val="00E774C3"/>
    <w:rsid w:val="00E8541C"/>
    <w:rsid w:val="00E931B6"/>
    <w:rsid w:val="00EA0074"/>
    <w:rsid w:val="00EA33B1"/>
    <w:rsid w:val="00EA58E7"/>
    <w:rsid w:val="00EB31CC"/>
    <w:rsid w:val="00EB3EBA"/>
    <w:rsid w:val="00ED4E1E"/>
    <w:rsid w:val="00EE47EF"/>
    <w:rsid w:val="00EF0699"/>
    <w:rsid w:val="00EF26D9"/>
    <w:rsid w:val="00F127DD"/>
    <w:rsid w:val="00F33AE8"/>
    <w:rsid w:val="00F34ACA"/>
    <w:rsid w:val="00F34EAE"/>
    <w:rsid w:val="00F37474"/>
    <w:rsid w:val="00F408B7"/>
    <w:rsid w:val="00F41F21"/>
    <w:rsid w:val="00F42807"/>
    <w:rsid w:val="00F457C9"/>
    <w:rsid w:val="00F45F97"/>
    <w:rsid w:val="00F51D16"/>
    <w:rsid w:val="00F529F6"/>
    <w:rsid w:val="00F56513"/>
    <w:rsid w:val="00F621C2"/>
    <w:rsid w:val="00F705C8"/>
    <w:rsid w:val="00F733B8"/>
    <w:rsid w:val="00F75895"/>
    <w:rsid w:val="00F81101"/>
    <w:rsid w:val="00F82CA0"/>
    <w:rsid w:val="00F86D22"/>
    <w:rsid w:val="00F87C57"/>
    <w:rsid w:val="00F87DDE"/>
    <w:rsid w:val="00F910B8"/>
    <w:rsid w:val="00F9140B"/>
    <w:rsid w:val="00FA3822"/>
    <w:rsid w:val="00FA3EF6"/>
    <w:rsid w:val="00FB1969"/>
    <w:rsid w:val="00FB21F8"/>
    <w:rsid w:val="00FB7950"/>
    <w:rsid w:val="00FC591D"/>
    <w:rsid w:val="00FC5CD1"/>
    <w:rsid w:val="00FC70EC"/>
    <w:rsid w:val="00FC7274"/>
    <w:rsid w:val="00FD27BC"/>
    <w:rsid w:val="00FD2B44"/>
    <w:rsid w:val="00FD4F49"/>
    <w:rsid w:val="00FD6D4A"/>
    <w:rsid w:val="00FE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54A56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99CB38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C661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1"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4C661A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31521B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paragraph" w:styleId="NoSpacing">
    <w:name w:val="No Spacing"/>
    <w:link w:val="NoSpacingChar"/>
    <w:uiPriority w:val="1"/>
    <w:qFormat/>
    <w:rsid w:val="00266430"/>
    <w:rPr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66430"/>
    <w:rPr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75097"/>
    <w:pPr>
      <w:spacing w:before="240" w:line="259" w:lineRule="auto"/>
      <w:ind w:right="0"/>
      <w:outlineLvl w:val="9"/>
    </w:pPr>
    <w:rPr>
      <w:caps w:val="0"/>
      <w:color w:val="729928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750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5097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FC70EC"/>
    <w:rPr>
      <w:color w:val="977B2D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70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E344C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37936"/>
    <w:pPr>
      <w:spacing w:before="100" w:beforeAutospacing="1" w:after="100" w:afterAutospacing="1"/>
      <w:ind w:right="0"/>
    </w:pPr>
    <w:rPr>
      <w:rFonts w:ascii="Times New Roman" w:eastAsia="Times New Roman" w:hAnsi="Times New Roman" w:cs="Times New Roman"/>
      <w:sz w:val="24"/>
      <w:lang w:val="en-PH" w:eastAsia="en-PH"/>
    </w:rPr>
  </w:style>
  <w:style w:type="character" w:customStyle="1" w:styleId="apple-tab-span">
    <w:name w:val="apple-tab-span"/>
    <w:basedOn w:val="DefaultParagraphFont"/>
    <w:rsid w:val="00A556BB"/>
  </w:style>
  <w:style w:type="table" w:customStyle="1" w:styleId="TableGrid1">
    <w:name w:val="Table Grid1"/>
    <w:basedOn w:val="TableNormal"/>
    <w:next w:val="TableGrid"/>
    <w:uiPriority w:val="39"/>
    <w:rsid w:val="00A36DEC"/>
    <w:rPr>
      <w:rFonts w:eastAsia="Calibri"/>
      <w:sz w:val="22"/>
      <w:szCs w:val="22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51699"/>
    <w:pPr>
      <w:widowControl w:val="0"/>
      <w:autoSpaceDE w:val="0"/>
      <w:autoSpaceDN w:val="0"/>
      <w:ind w:right="0"/>
    </w:pPr>
    <w:rPr>
      <w:rFonts w:ascii="Arial" w:eastAsia="Arial" w:hAnsi="Arial" w:cs="Arial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51699"/>
    <w:rPr>
      <w:rFonts w:ascii="Arial" w:eastAsia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1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1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1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9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0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4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7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2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0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9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560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3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5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9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1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8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59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18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2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4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7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0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1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5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3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image" Target="media/image1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ecor\AppData\Roaming\Microsoft\Templates\Green%20cube%20resume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5129E9-6FDD-4E9D-8767-5376776C14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5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.dotx</Template>
  <TotalTime>0</TotalTime>
  <Pages>21</Pages>
  <Words>3603</Words>
  <Characters>20538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INTRODUCTION TO INFORMATION SYSTEMS</vt:lpstr>
    </vt:vector>
  </TitlesOfParts>
  <Company/>
  <LinksUpToDate>false</LinksUpToDate>
  <CharactersWithSpaces>2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INFORMATION SYSTEMS</dc:title>
  <dc:subject/>
  <dc:creator/>
  <cp:keywords/>
  <dc:description/>
  <cp:lastModifiedBy/>
  <cp:revision>1</cp:revision>
  <dcterms:created xsi:type="dcterms:W3CDTF">2022-04-30T02:21:00Z</dcterms:created>
  <dcterms:modified xsi:type="dcterms:W3CDTF">2022-04-3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